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1420"/>
        <w:tblW w:w="936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0"/>
        <w:gridCol w:w="4673"/>
        <w:gridCol w:w="4253"/>
        <w:gridCol w:w="814"/>
        <w:gridCol w:w="4"/>
      </w:tblGrid>
      <w:tr w:rsidR="00FC102D" w14:paraId="4D5F4D42" w14:textId="77777777" w:rsidTr="0040288B">
        <w:trPr>
          <w:gridAfter w:val="1"/>
          <w:trHeight w:val="150"/>
        </w:trPr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4159" w14:textId="77777777" w:rsidR="008A5182" w:rsidRDefault="008A5182" w:rsidP="008A5182"/>
        </w:tc>
        <w:tc>
          <w:tcPr>
            <w:tcW w:w="3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CCD19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3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02C8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8B688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8A5182" w14:paraId="6C00DCF3" w14:textId="77777777" w:rsidTr="0040288B">
        <w:trPr>
          <w:gridAfter w:val="1"/>
          <w:trHeight w:val="450"/>
        </w:trPr>
        <w:tc>
          <w:tcPr>
            <w:tcW w:w="9355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3AC40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05830C5F" wp14:editId="0F7E5342">
                  <wp:simplePos x="0" y="0"/>
                  <wp:positionH relativeFrom="column">
                    <wp:posOffset>4743450</wp:posOffset>
                  </wp:positionH>
                  <wp:positionV relativeFrom="paragraph">
                    <wp:posOffset>28575</wp:posOffset>
                  </wp:positionV>
                  <wp:extent cx="657225" cy="857250"/>
                  <wp:effectExtent l="0" t="0" r="9525" b="0"/>
                  <wp:wrapNone/>
                  <wp:docPr id="997941996" name="Picture 1" descr="A blue and white logo&#10;&#10;AI-generated content may be incorrect.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BCCFB7-A635-2A2E-EA4D-F7A290732ED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941996" name="Picture 1" descr="A blue and white logo&#10;&#10;AI-generated content may be incorrect.">
                            <a:extLst>
                              <a:ext uri="{FF2B5EF4-FFF2-40B4-BE49-F238E27FC236}">
                                <a16:creationId xmlns:a16="http://schemas.microsoft.com/office/drawing/2014/main" id="{D3BCCFB7-A635-2A2E-EA4D-F7A290732ED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9608" cy="8593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80"/>
            </w:tblGrid>
            <w:tr w:rsidR="008A5182" w14:paraId="49FE1163" w14:textId="77777777" w:rsidTr="00AB58F7">
              <w:trPr>
                <w:trHeight w:val="450"/>
                <w:tblCellSpacing w:w="0" w:type="dxa"/>
              </w:trPr>
              <w:tc>
                <w:tcPr>
                  <w:tcW w:w="86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93F3D5" w14:textId="77777777" w:rsidR="008A5182" w:rsidRDefault="008A5182" w:rsidP="00D26044">
                  <w:pPr>
                    <w:framePr w:hSpace="180" w:wrap="around" w:vAnchor="page" w:hAnchor="margin" w:xAlign="center" w:y="1420"/>
                    <w:jc w:val="center"/>
                    <w:rPr>
                      <w:rFonts w:ascii="Arial" w:hAnsi="Arial" w:cs="Arial"/>
                      <w:b/>
                      <w:bCs/>
                      <w:color w:val="000000"/>
                      <w:sz w:val="32"/>
                      <w:szCs w:val="32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32"/>
                      <w:szCs w:val="32"/>
                    </w:rPr>
                    <w:t>UK Airspace Design Support Fund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32"/>
                      <w:szCs w:val="32"/>
                    </w:rPr>
                    <w:br/>
                    <w:t>Completion Report</w:t>
                  </w:r>
                </w:p>
              </w:tc>
            </w:tr>
            <w:tr w:rsidR="008A5182" w14:paraId="6C14074C" w14:textId="77777777" w:rsidTr="00AB58F7">
              <w:trPr>
                <w:trHeight w:val="45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2EDE918" w14:textId="77777777" w:rsidR="008A5182" w:rsidRDefault="008A5182" w:rsidP="00D26044">
                  <w:pPr>
                    <w:framePr w:hSpace="180" w:wrap="around" w:vAnchor="page" w:hAnchor="margin" w:xAlign="center" w:y="1420"/>
                    <w:rPr>
                      <w:rFonts w:ascii="Arial" w:hAnsi="Arial" w:cs="Arial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</w:tr>
          </w:tbl>
          <w:p w14:paraId="5768D6AF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8A5182" w14:paraId="241261F9" w14:textId="77777777" w:rsidTr="0040288B">
        <w:trPr>
          <w:trHeight w:val="315"/>
        </w:trPr>
        <w:tc>
          <w:tcPr>
            <w:tcW w:w="0" w:type="auto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294D43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5EE43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8A5182" w14:paraId="33E783AA" w14:textId="77777777" w:rsidTr="0040288B">
        <w:trPr>
          <w:trHeight w:val="210"/>
        </w:trPr>
        <w:tc>
          <w:tcPr>
            <w:tcW w:w="0" w:type="auto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455AEE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E559F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8A5182" w14:paraId="20839702" w14:textId="77777777" w:rsidTr="0040288B">
        <w:trPr>
          <w:trHeight w:val="225"/>
        </w:trPr>
        <w:tc>
          <w:tcPr>
            <w:tcW w:w="0" w:type="auto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B2CE7F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8D1C1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478C54F1" w14:textId="77777777" w:rsidTr="0040288B">
        <w:trPr>
          <w:trHeight w:val="10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4DC8C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7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DE93C" w14:textId="7978E216" w:rsidR="008A5182" w:rsidRDefault="008A5182" w:rsidP="008A5182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97EBB" w14:textId="77777777" w:rsidR="008A5182" w:rsidRDefault="008A5182" w:rsidP="008A5182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0" w:type="auto"/>
            <w:vAlign w:val="center"/>
            <w:hideMark/>
          </w:tcPr>
          <w:p w14:paraId="38FFC744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43A78D54" w14:textId="77777777" w:rsidTr="0040288B">
        <w:trPr>
          <w:trHeight w:val="10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8833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D06E3" w14:textId="77777777" w:rsidR="008A5182" w:rsidRDefault="008A5182" w:rsidP="008A518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DFDC4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A2D3719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236236CD" w14:textId="77777777" w:rsidTr="0040288B">
        <w:trPr>
          <w:trHeight w:val="10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5A1C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C86CB" w14:textId="27D2FB2E" w:rsidR="008A5182" w:rsidRDefault="008A5182" w:rsidP="008A5182">
            <w:pPr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ED5D" w14:textId="77777777" w:rsidR="008A5182" w:rsidRDefault="008A5182" w:rsidP="008A5182">
            <w:pPr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4DDFDE7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04A7B360" w14:textId="77777777" w:rsidTr="0040288B">
        <w:trPr>
          <w:trHeight w:val="9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D0C93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7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81C6D" w14:textId="5D9EF246" w:rsidR="00CF08B7" w:rsidRDefault="008A5182" w:rsidP="008A5182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his Completion Report should be completed in accordance with the guidance in Chapter 3 of CAP 3231: UK Airspace Design Support Fund Application Process and Guidance available at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73DD8" w14:textId="77777777" w:rsidR="008A5182" w:rsidRDefault="008A5182" w:rsidP="008A5182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1FC3C72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44BD8C80" w14:textId="77777777" w:rsidTr="0040288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21EC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72F7A" w14:textId="77777777" w:rsidR="008A5182" w:rsidRDefault="008A5182" w:rsidP="008A5182">
            <w:pPr>
              <w:rPr>
                <w:rFonts w:ascii="Arial" w:hAnsi="Arial" w:cs="Arial"/>
                <w:color w:val="0563C1"/>
                <w:u w:val="single"/>
              </w:rPr>
            </w:pPr>
            <w:hyperlink r:id="rId13" w:history="1">
              <w:r>
                <w:rPr>
                  <w:rStyle w:val="Hyperlink"/>
                  <w:rFonts w:ascii="Arial" w:hAnsi="Arial" w:cs="Arial"/>
                </w:rPr>
                <w:t>www.caa.co.uk/cap3231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545DE" w14:textId="77777777" w:rsidR="008A5182" w:rsidRDefault="008A5182" w:rsidP="008A5182">
            <w:pPr>
              <w:rPr>
                <w:rFonts w:ascii="Arial" w:hAnsi="Arial" w:cs="Arial"/>
                <w:color w:val="0563C1"/>
                <w:u w:val="single"/>
              </w:rPr>
            </w:pPr>
          </w:p>
        </w:tc>
        <w:tc>
          <w:tcPr>
            <w:tcW w:w="0" w:type="auto"/>
            <w:vAlign w:val="center"/>
            <w:hideMark/>
          </w:tcPr>
          <w:p w14:paraId="1A763AE1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FC102D" w14:paraId="4E2D1220" w14:textId="77777777" w:rsidTr="0040288B">
        <w:trPr>
          <w:trHeight w:val="16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3DE45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2D9C1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88F0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448E0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C9C95D6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28C43565" w14:textId="77777777" w:rsidTr="0040288B">
        <w:trPr>
          <w:trHeight w:val="25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384F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5EAA5" w14:textId="77777777" w:rsidR="008A5182" w:rsidRDefault="008A5182" w:rsidP="008A5182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mpleted reports should be submitted to the CAA at the following addres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7B68" w14:textId="77777777" w:rsidR="008A5182" w:rsidRDefault="008A5182" w:rsidP="008A5182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61618D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244029A0" w14:textId="77777777" w:rsidTr="0040288B">
        <w:trPr>
          <w:trHeight w:val="4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12123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ED17" w14:textId="77777777" w:rsidR="008A5182" w:rsidRDefault="008A5182" w:rsidP="008A5182">
            <w:pPr>
              <w:rPr>
                <w:rFonts w:ascii="Arial" w:hAnsi="Arial" w:cs="Arial"/>
                <w:color w:val="0563C1"/>
                <w:u w:val="single"/>
              </w:rPr>
            </w:pPr>
            <w:hyperlink r:id="rId14" w:history="1">
              <w:r>
                <w:rPr>
                  <w:rStyle w:val="Hyperlink"/>
                  <w:rFonts w:ascii="Arial" w:hAnsi="Arial" w:cs="Arial"/>
                </w:rPr>
                <w:t>airspace.modernisation@caa.co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48018" w14:textId="77777777" w:rsidR="008A5182" w:rsidRDefault="008A5182" w:rsidP="008A5182">
            <w:pPr>
              <w:rPr>
                <w:rFonts w:ascii="Arial" w:hAnsi="Arial" w:cs="Arial"/>
                <w:color w:val="0563C1"/>
                <w:u w:val="single"/>
              </w:rPr>
            </w:pPr>
          </w:p>
        </w:tc>
        <w:tc>
          <w:tcPr>
            <w:tcW w:w="0" w:type="auto"/>
            <w:vAlign w:val="center"/>
            <w:hideMark/>
          </w:tcPr>
          <w:p w14:paraId="36A2F28F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FC102D" w14:paraId="4CA83423" w14:textId="77777777" w:rsidTr="0040288B">
        <w:trPr>
          <w:trHeight w:val="25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99227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B064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DE72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98764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F1BE835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50900A2F" w14:textId="77777777" w:rsidTr="008576CB">
        <w:trPr>
          <w:trHeight w:val="46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F85B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8AC80" w14:textId="77777777" w:rsidR="008A5182" w:rsidRDefault="008A5182" w:rsidP="008A5182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pplication Reference No: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F9E84A4" w14:textId="77777777" w:rsidR="008A5182" w:rsidRPr="001167AC" w:rsidRDefault="008A5182" w:rsidP="008A5182">
            <w:pPr>
              <w:spacing w:after="0" w:line="240" w:lineRule="auto"/>
              <w:rPr>
                <w:rFonts w:ascii="Arial" w:hAnsi="Arial" w:cs="Arial"/>
                <w:i/>
                <w:iCs/>
              </w:rPr>
            </w:pPr>
            <w:r w:rsidRPr="001167AC">
              <w:rPr>
                <w:rFonts w:ascii="Arial" w:hAnsi="Arial" w:cs="Arial"/>
                <w:i/>
                <w:iCs/>
              </w:rPr>
              <w:t>UK_ADSF</w:t>
            </w:r>
            <w:r w:rsidRPr="008576CB">
              <w:rPr>
                <w:rFonts w:ascii="Arial" w:hAnsi="Arial" w:cs="Arial"/>
                <w:i/>
                <w:iCs/>
                <w:shd w:val="clear" w:color="auto" w:fill="E7E6E6" w:themeFill="background2"/>
              </w:rPr>
              <w:t>_##-##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4EC2" w14:textId="77777777" w:rsidR="008A5182" w:rsidRDefault="008A5182" w:rsidP="008A5182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  <w:hideMark/>
          </w:tcPr>
          <w:p w14:paraId="6A0157BE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FC102D" w14:paraId="44266125" w14:textId="77777777" w:rsidTr="0040288B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39812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DD310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6F590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76CC0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58400F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0BD03CE2" w14:textId="77777777" w:rsidTr="0040288B">
        <w:trPr>
          <w:trHeight w:val="5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989E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F2B71"/>
            <w:noWrap/>
            <w:vAlign w:val="center"/>
            <w:hideMark/>
          </w:tcPr>
          <w:p w14:paraId="6110A682" w14:textId="77777777" w:rsidR="008A5182" w:rsidRDefault="008A5182" w:rsidP="00E8534F">
            <w:pPr>
              <w:spacing w:after="0" w:line="240" w:lineRule="auto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ertification by Applic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C382" w14:textId="77777777" w:rsidR="008A5182" w:rsidRDefault="008A5182" w:rsidP="008A5182">
            <w:pPr>
              <w:rPr>
                <w:rFonts w:ascii="Arial" w:hAnsi="Arial" w:cs="Arial"/>
                <w:b/>
                <w:bCs/>
                <w:color w:val="FFFFFF"/>
              </w:rPr>
            </w:pPr>
          </w:p>
        </w:tc>
        <w:tc>
          <w:tcPr>
            <w:tcW w:w="0" w:type="auto"/>
            <w:vAlign w:val="center"/>
            <w:hideMark/>
          </w:tcPr>
          <w:p w14:paraId="21E93CD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FC102D" w14:paraId="05E15894" w14:textId="77777777" w:rsidTr="0040288B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5ABB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18D5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923C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C7C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2634882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7EF9F24E" w14:textId="77777777" w:rsidTr="0040288B">
        <w:trPr>
          <w:trHeight w:val="16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E5D5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7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F378D" w14:textId="66B04505" w:rsidR="00CF08B7" w:rsidRPr="00CF08B7" w:rsidRDefault="008A5182" w:rsidP="00CF08B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F08B7">
              <w:rPr>
                <w:rFonts w:ascii="Arial" w:hAnsi="Arial" w:cs="Arial"/>
                <w:color w:val="000000"/>
                <w:sz w:val="20"/>
                <w:szCs w:val="20"/>
              </w:rPr>
              <w:t>I certify that:</w:t>
            </w:r>
          </w:p>
          <w:p w14:paraId="53AC3E02" w14:textId="77777777" w:rsidR="00CF08B7" w:rsidRDefault="008A5182" w:rsidP="00CF08B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F08B7">
              <w:rPr>
                <w:rFonts w:ascii="Arial" w:hAnsi="Arial" w:cs="Arial"/>
                <w:color w:val="000000"/>
                <w:sz w:val="20"/>
                <w:szCs w:val="20"/>
              </w:rPr>
              <w:t xml:space="preserve">all the particulars hereon are correct and </w:t>
            </w:r>
            <w:proofErr w:type="gramStart"/>
            <w:r w:rsidRPr="00CF08B7">
              <w:rPr>
                <w:rFonts w:ascii="Arial" w:hAnsi="Arial" w:cs="Arial"/>
                <w:color w:val="000000"/>
                <w:sz w:val="20"/>
                <w:szCs w:val="20"/>
              </w:rPr>
              <w:t>complete;</w:t>
            </w:r>
            <w:proofErr w:type="gramEnd"/>
          </w:p>
          <w:p w14:paraId="161BC494" w14:textId="77777777" w:rsidR="00CF08B7" w:rsidRDefault="008A5182" w:rsidP="00CF08B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F08B7">
              <w:rPr>
                <w:rFonts w:ascii="Arial" w:hAnsi="Arial" w:cs="Arial"/>
                <w:color w:val="000000"/>
                <w:sz w:val="20"/>
                <w:szCs w:val="20"/>
              </w:rPr>
              <w:t>no funding or financial support has been received from other sources which duplicates any Grant Funding from the Support Fund;</w:t>
            </w:r>
            <w:r w:rsidR="00CF08B7">
              <w:rPr>
                <w:rFonts w:ascii="Arial" w:hAnsi="Arial" w:cs="Arial"/>
                <w:color w:val="000000"/>
                <w:sz w:val="20"/>
                <w:szCs w:val="20"/>
              </w:rPr>
              <w:t xml:space="preserve"> and</w:t>
            </w:r>
          </w:p>
          <w:p w14:paraId="49F0DB78" w14:textId="25D20F65" w:rsidR="008A5182" w:rsidRPr="00CF08B7" w:rsidRDefault="008A5182" w:rsidP="00CF08B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F08B7">
              <w:rPr>
                <w:rFonts w:ascii="Arial" w:hAnsi="Arial" w:cs="Arial"/>
                <w:color w:val="000000"/>
                <w:sz w:val="20"/>
                <w:szCs w:val="20"/>
              </w:rPr>
              <w:t xml:space="preserve">all costs comply with the </w:t>
            </w:r>
            <w:hyperlink r:id="rId15" w:history="1">
              <w:r w:rsidRPr="008A08D5">
                <w:rPr>
                  <w:rStyle w:val="Hyperlink"/>
                  <w:rFonts w:ascii="Arial" w:hAnsi="Arial" w:cs="Arial"/>
                  <w:sz w:val="20"/>
                  <w:szCs w:val="20"/>
                </w:rPr>
                <w:t>UK Airspace Design Support Fund Rules and Eligibility Criteria</w:t>
              </w:r>
            </w:hyperlink>
            <w:r w:rsidRPr="00CF08B7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06230" w14:textId="77777777" w:rsidR="008A5182" w:rsidRDefault="008A5182" w:rsidP="008A51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D638BE0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FC102D" w14:paraId="1D1D570A" w14:textId="77777777" w:rsidTr="0040288B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183AF" w14:textId="77777777" w:rsidR="0040288B" w:rsidRDefault="0040288B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5C51" w14:textId="73BF6181" w:rsidR="008576CB" w:rsidRPr="008576CB" w:rsidRDefault="0040288B" w:rsidP="008A5182">
            <w:pPr>
              <w:rPr>
                <w:rFonts w:ascii="Arial" w:hAnsi="Arial" w:cs="Arial"/>
                <w:sz w:val="20"/>
                <w:szCs w:val="20"/>
              </w:rPr>
            </w:pPr>
            <w:r w:rsidRPr="008576CB">
              <w:rPr>
                <w:rFonts w:ascii="Arial" w:hAnsi="Arial" w:cs="Arial"/>
                <w:sz w:val="20"/>
                <w:szCs w:val="20"/>
              </w:rPr>
              <w:t>and submit th</w:t>
            </w:r>
            <w:r w:rsidR="008576CB">
              <w:rPr>
                <w:rFonts w:ascii="Arial" w:hAnsi="Arial" w:cs="Arial"/>
                <w:sz w:val="20"/>
                <w:szCs w:val="20"/>
              </w:rPr>
              <w:t>is</w:t>
            </w:r>
            <w:r w:rsidRPr="008576CB">
              <w:rPr>
                <w:rFonts w:ascii="Arial" w:hAnsi="Arial" w:cs="Arial"/>
                <w:sz w:val="20"/>
                <w:szCs w:val="20"/>
              </w:rPr>
              <w:t xml:space="preserve"> Completion Report and any referenced supporting evidence to the CAA for</w:t>
            </w:r>
            <w:r w:rsidR="008576CB" w:rsidRPr="008576CB">
              <w:rPr>
                <w:rFonts w:ascii="Arial" w:hAnsi="Arial" w:cs="Arial"/>
                <w:sz w:val="20"/>
                <w:szCs w:val="20"/>
              </w:rPr>
              <w:t xml:space="preserve"> Final Decision on any </w:t>
            </w:r>
            <w:r w:rsidR="004419C4">
              <w:rPr>
                <w:rFonts w:ascii="Arial" w:hAnsi="Arial" w:cs="Arial"/>
                <w:sz w:val="20"/>
                <w:szCs w:val="20"/>
              </w:rPr>
              <w:t xml:space="preserve">Grant </w:t>
            </w:r>
            <w:r w:rsidR="008576CB" w:rsidRPr="008576CB">
              <w:rPr>
                <w:rFonts w:ascii="Arial" w:hAnsi="Arial" w:cs="Arial"/>
                <w:sz w:val="20"/>
                <w:szCs w:val="20"/>
              </w:rPr>
              <w:t>Funding</w:t>
            </w:r>
            <w:r w:rsidR="004419C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102D">
              <w:rPr>
                <w:rFonts w:ascii="Arial" w:hAnsi="Arial" w:cs="Arial"/>
                <w:sz w:val="20"/>
                <w:szCs w:val="20"/>
              </w:rPr>
              <w:t xml:space="preserve">to be </w:t>
            </w:r>
            <w:r w:rsidR="004419C4">
              <w:rPr>
                <w:rFonts w:ascii="Arial" w:hAnsi="Arial" w:cs="Arial"/>
                <w:sz w:val="20"/>
                <w:szCs w:val="20"/>
              </w:rPr>
              <w:t>award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0563D" w14:textId="77777777" w:rsidR="0040288B" w:rsidRDefault="0040288B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CD9083A" w14:textId="77777777" w:rsidR="0040288B" w:rsidRDefault="0040288B" w:rsidP="008A5182">
            <w:pPr>
              <w:rPr>
                <w:sz w:val="20"/>
                <w:szCs w:val="20"/>
              </w:rPr>
            </w:pPr>
          </w:p>
        </w:tc>
      </w:tr>
      <w:tr w:rsidR="004419C4" w14:paraId="75F6578A" w14:textId="77777777" w:rsidTr="008576CB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66E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EEB7C" w14:textId="77777777" w:rsidR="008A5182" w:rsidRPr="008576CB" w:rsidRDefault="008A5182" w:rsidP="00463317">
            <w:pPr>
              <w:tabs>
                <w:tab w:val="left" w:pos="482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576CB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3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0ACF6B9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1E8A7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0C73985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7E6E8296" w14:textId="77777777" w:rsidTr="008576CB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93A21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BFB4" w14:textId="77777777" w:rsidR="008A5182" w:rsidRPr="008576CB" w:rsidRDefault="008A5182" w:rsidP="00463317">
            <w:pPr>
              <w:tabs>
                <w:tab w:val="left" w:pos="482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576CB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7D253AD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0F447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3083F3A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4419C4" w14:paraId="46E33D92" w14:textId="77777777" w:rsidTr="008576CB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4B19F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07CB" w14:textId="77777777" w:rsidR="008A5182" w:rsidRPr="008576CB" w:rsidRDefault="008A5182" w:rsidP="00463317">
            <w:pPr>
              <w:tabs>
                <w:tab w:val="left" w:pos="482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576CB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58AA0EF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CAE6A" w14:textId="77777777" w:rsidR="008A5182" w:rsidRDefault="008A5182" w:rsidP="008A5182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2CBFE2F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FC102D" w14:paraId="25A13F8F" w14:textId="77777777" w:rsidTr="0040288B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DE47B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2FF61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BE4A9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F89F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1B19B57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  <w:tr w:rsidR="00FC102D" w14:paraId="01F6F07D" w14:textId="77777777" w:rsidTr="0040288B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01A74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3B540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D1B50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9557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E071D2C" w14:textId="77777777" w:rsidR="008A5182" w:rsidRDefault="008A5182" w:rsidP="008A5182">
            <w:pPr>
              <w:rPr>
                <w:sz w:val="20"/>
                <w:szCs w:val="20"/>
              </w:rPr>
            </w:pPr>
          </w:p>
        </w:tc>
      </w:tr>
    </w:tbl>
    <w:p w14:paraId="1E598C99" w14:textId="77777777" w:rsidR="00CF08B7" w:rsidRDefault="00CF08B7" w:rsidP="001167AC">
      <w:pPr>
        <w:ind w:left="1276"/>
        <w:rPr>
          <w:sz w:val="20"/>
          <w:szCs w:val="20"/>
        </w:rPr>
        <w:sectPr w:rsidR="00CF08B7" w:rsidSect="001E1397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 w:code="9"/>
          <w:pgMar w:top="1418" w:right="851" w:bottom="720" w:left="851" w:header="709" w:footer="227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Y="2445"/>
        <w:tblW w:w="14879" w:type="dxa"/>
        <w:tblLook w:val="04A0" w:firstRow="1" w:lastRow="0" w:firstColumn="1" w:lastColumn="0" w:noHBand="0" w:noVBand="1"/>
      </w:tblPr>
      <w:tblGrid>
        <w:gridCol w:w="5524"/>
        <w:gridCol w:w="1998"/>
        <w:gridCol w:w="1971"/>
        <w:gridCol w:w="5386"/>
      </w:tblGrid>
      <w:tr w:rsidR="00F40A5E" w14:paraId="1F0A3F03" w14:textId="1E379809" w:rsidTr="000B0FE2">
        <w:trPr>
          <w:trHeight w:val="559"/>
        </w:trPr>
        <w:tc>
          <w:tcPr>
            <w:tcW w:w="14879" w:type="dxa"/>
            <w:gridSpan w:val="4"/>
            <w:shd w:val="clear" w:color="auto" w:fill="0F2B71"/>
            <w:vAlign w:val="center"/>
          </w:tcPr>
          <w:p w14:paraId="55D060EB" w14:textId="189F75B5" w:rsidR="00F40A5E" w:rsidRPr="009720E4" w:rsidRDefault="00F40A5E" w:rsidP="009720E4">
            <w:pPr>
              <w:rPr>
                <w:rFonts w:ascii="Arial" w:hAnsi="Arial" w:cs="Arial"/>
                <w:b/>
                <w:sz w:val="18"/>
              </w:rPr>
            </w:pPr>
            <w:r w:rsidRPr="009720E4">
              <w:rPr>
                <w:rFonts w:ascii="Arial" w:hAnsi="Arial" w:cs="Arial"/>
                <w:b/>
                <w:sz w:val="24"/>
                <w:szCs w:val="32"/>
              </w:rPr>
              <w:lastRenderedPageBreak/>
              <w:t>Statement of Work Summary</w:t>
            </w:r>
          </w:p>
        </w:tc>
      </w:tr>
      <w:tr w:rsidR="00F40A5E" w14:paraId="44637E03" w14:textId="2E769792" w:rsidTr="000B0FE2">
        <w:trPr>
          <w:trHeight w:val="411"/>
        </w:trPr>
        <w:tc>
          <w:tcPr>
            <w:tcW w:w="5524" w:type="dxa"/>
            <w:shd w:val="clear" w:color="auto" w:fill="D6DCE4"/>
            <w:vAlign w:val="center"/>
          </w:tcPr>
          <w:p w14:paraId="6720194C" w14:textId="71231DCC" w:rsidR="00F40A5E" w:rsidRPr="00E064B2" w:rsidRDefault="00F40A5E" w:rsidP="009720E4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 w:rsidRPr="00E064B2">
              <w:rPr>
                <w:rFonts w:ascii="Arial" w:hAnsi="Arial" w:cs="Arial"/>
                <w:bCs/>
                <w:color w:val="0F2B71"/>
                <w:sz w:val="18"/>
              </w:rPr>
              <w:t>SoW Activity</w:t>
            </w:r>
          </w:p>
        </w:tc>
        <w:tc>
          <w:tcPr>
            <w:tcW w:w="1998" w:type="dxa"/>
            <w:shd w:val="clear" w:color="auto" w:fill="D6DCE4"/>
            <w:vAlign w:val="center"/>
          </w:tcPr>
          <w:p w14:paraId="55777630" w14:textId="3CBF94E9" w:rsidR="00F40A5E" w:rsidRPr="00E064B2" w:rsidRDefault="00F40A5E" w:rsidP="009720E4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 w:rsidRPr="00E064B2">
              <w:rPr>
                <w:rFonts w:ascii="Arial" w:hAnsi="Arial" w:cs="Arial"/>
                <w:bCs/>
                <w:color w:val="0F2B71"/>
                <w:sz w:val="18"/>
              </w:rPr>
              <w:t>Planned Date(s)</w:t>
            </w:r>
          </w:p>
        </w:tc>
        <w:tc>
          <w:tcPr>
            <w:tcW w:w="1971" w:type="dxa"/>
            <w:shd w:val="clear" w:color="auto" w:fill="D6DCE4"/>
            <w:vAlign w:val="center"/>
          </w:tcPr>
          <w:p w14:paraId="62FDF9C2" w14:textId="249204CA" w:rsidR="00F40A5E" w:rsidRPr="00E064B2" w:rsidRDefault="00F40A5E" w:rsidP="009720E4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 w:rsidRPr="00E064B2">
              <w:rPr>
                <w:rFonts w:ascii="Arial" w:hAnsi="Arial" w:cs="Arial"/>
                <w:bCs/>
                <w:color w:val="0F2B71"/>
                <w:sz w:val="18"/>
              </w:rPr>
              <w:t>Actual Date(s)</w:t>
            </w:r>
          </w:p>
        </w:tc>
        <w:tc>
          <w:tcPr>
            <w:tcW w:w="5386" w:type="dxa"/>
            <w:shd w:val="clear" w:color="auto" w:fill="D6DCE4"/>
            <w:vAlign w:val="center"/>
          </w:tcPr>
          <w:p w14:paraId="16A19A60" w14:textId="5E3D65EF" w:rsidR="00F40A5E" w:rsidRPr="00E064B2" w:rsidRDefault="00F40A5E" w:rsidP="009720E4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 w:rsidRPr="00E064B2">
              <w:rPr>
                <w:rFonts w:ascii="Arial" w:hAnsi="Arial" w:cs="Arial"/>
                <w:bCs/>
                <w:color w:val="0F2B71"/>
                <w:sz w:val="18"/>
              </w:rPr>
              <w:t>Summary of Achievements and Deliverables</w:t>
            </w:r>
          </w:p>
        </w:tc>
      </w:tr>
      <w:tr w:rsidR="00F40A5E" w14:paraId="46E08F27" w14:textId="5EC2BD29" w:rsidTr="000B0FE2">
        <w:trPr>
          <w:trHeight w:val="417"/>
        </w:trPr>
        <w:tc>
          <w:tcPr>
            <w:tcW w:w="5524" w:type="dxa"/>
            <w:vAlign w:val="center"/>
          </w:tcPr>
          <w:p w14:paraId="37E62091" w14:textId="73ABF07B" w:rsidR="00F40A5E" w:rsidRPr="000D5A72" w:rsidRDefault="000B0FE2" w:rsidP="009720E4">
            <w:pPr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0D5A7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Consultation response analysis &amp; CRD production</w:t>
            </w:r>
          </w:p>
        </w:tc>
        <w:tc>
          <w:tcPr>
            <w:tcW w:w="1998" w:type="dxa"/>
            <w:vAlign w:val="center"/>
          </w:tcPr>
          <w:p w14:paraId="127C2E99" w14:textId="17F964C0" w:rsidR="00F40A5E" w:rsidRPr="000D5A72" w:rsidRDefault="008B5823" w:rsidP="009720E4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0D5A7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06/05/2026 - 03/06/2026</w:t>
            </w:r>
          </w:p>
        </w:tc>
        <w:tc>
          <w:tcPr>
            <w:tcW w:w="1971" w:type="dxa"/>
            <w:vAlign w:val="center"/>
          </w:tcPr>
          <w:p w14:paraId="411467D8" w14:textId="296CA444" w:rsidR="00F40A5E" w:rsidRPr="000D5A72" w:rsidRDefault="008B5823" w:rsidP="009720E4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0D5A7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06/05/2026 - 28/06/2026</w:t>
            </w:r>
          </w:p>
        </w:tc>
        <w:tc>
          <w:tcPr>
            <w:tcW w:w="5386" w:type="dxa"/>
            <w:vAlign w:val="center"/>
          </w:tcPr>
          <w:p w14:paraId="6FDFAC87" w14:textId="4F95CF53" w:rsidR="00F40A5E" w:rsidRPr="000D5A72" w:rsidRDefault="000B0FE2" w:rsidP="009720E4">
            <w:pPr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0D5A7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500 responses were received to the consultation, analysis </w:t>
            </w:r>
            <w:r w:rsidR="00E55E60" w:rsidRPr="000D5A7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conducted over 6 weeks and </w:t>
            </w:r>
            <w:r w:rsidRPr="000D5A7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the CRD published (</w:t>
            </w:r>
            <w:r w:rsidRPr="000D5A72">
              <w:rPr>
                <w:rFonts w:ascii="Arial" w:hAnsi="Arial" w:cs="Arial"/>
                <w:bCs/>
                <w:i/>
                <w:iCs/>
                <w:color w:val="0070C0"/>
                <w:sz w:val="16"/>
                <w:szCs w:val="16"/>
                <w:u w:val="single"/>
              </w:rPr>
              <w:t>link</w:t>
            </w:r>
            <w:r w:rsidRPr="000D5A72">
              <w:rPr>
                <w:rFonts w:ascii="Arial" w:hAnsi="Arial" w:cs="Arial"/>
                <w:bCs/>
                <w:i/>
                <w:iCs/>
                <w:sz w:val="16"/>
                <w:szCs w:val="16"/>
                <w:u w:val="single"/>
              </w:rPr>
              <w:t>)</w:t>
            </w:r>
          </w:p>
        </w:tc>
      </w:tr>
      <w:tr w:rsidR="00F40A5E" w14:paraId="61CC1CEF" w14:textId="23A42F11" w:rsidTr="000B0FE2">
        <w:trPr>
          <w:trHeight w:val="409"/>
        </w:trPr>
        <w:tc>
          <w:tcPr>
            <w:tcW w:w="5524" w:type="dxa"/>
            <w:vAlign w:val="center"/>
          </w:tcPr>
          <w:p w14:paraId="2FE0A229" w14:textId="77777777" w:rsidR="00F40A5E" w:rsidRPr="008B5823" w:rsidRDefault="00F40A5E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57B9D450" w14:textId="77777777" w:rsidR="00F40A5E" w:rsidRPr="008B5823" w:rsidRDefault="00F40A5E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0F12DD9A" w14:textId="77777777" w:rsidR="00F40A5E" w:rsidRPr="008B5823" w:rsidRDefault="00F40A5E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6CAE6E73" w14:textId="77777777" w:rsidR="00F40A5E" w:rsidRPr="008B5823" w:rsidRDefault="00F40A5E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40A5E" w14:paraId="48F5A97E" w14:textId="61676C08" w:rsidTr="000B0FE2">
        <w:trPr>
          <w:trHeight w:val="414"/>
        </w:trPr>
        <w:tc>
          <w:tcPr>
            <w:tcW w:w="5524" w:type="dxa"/>
            <w:vAlign w:val="center"/>
          </w:tcPr>
          <w:p w14:paraId="6E7EDB4E" w14:textId="77777777" w:rsidR="00F40A5E" w:rsidRPr="008B5823" w:rsidRDefault="00F40A5E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13B0416A" w14:textId="77777777" w:rsidR="00F40A5E" w:rsidRPr="008B5823" w:rsidRDefault="00F40A5E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6BCA3F92" w14:textId="77777777" w:rsidR="00F40A5E" w:rsidRPr="008B5823" w:rsidRDefault="00F40A5E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57A861B2" w14:textId="77777777" w:rsidR="00F40A5E" w:rsidRPr="008B5823" w:rsidRDefault="00F40A5E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F40A5E" w14:paraId="51FAC0FD" w14:textId="38FD3301" w:rsidTr="000B0FE2">
        <w:trPr>
          <w:trHeight w:val="421"/>
        </w:trPr>
        <w:tc>
          <w:tcPr>
            <w:tcW w:w="5524" w:type="dxa"/>
            <w:vAlign w:val="center"/>
          </w:tcPr>
          <w:p w14:paraId="13741E84" w14:textId="77777777" w:rsidR="00F40A5E" w:rsidRPr="008B5823" w:rsidRDefault="00F40A5E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68C37C53" w14:textId="77777777" w:rsidR="00F40A5E" w:rsidRPr="008B5823" w:rsidRDefault="00F40A5E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2E857C35" w14:textId="77777777" w:rsidR="00F40A5E" w:rsidRPr="008B5823" w:rsidRDefault="00F40A5E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649A713F" w14:textId="77777777" w:rsidR="00F40A5E" w:rsidRPr="008B5823" w:rsidRDefault="00F40A5E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2EC295FA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064F2669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258142DE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6AEF0561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6EAE460F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12955133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7A005A47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7A945A6A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285D81D4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264A7C75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232811DF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0558C9F4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3A484080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00DF4472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10518A01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3053F28C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5F792DA0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46D843E4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71B169D3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3E35C85A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543F64CE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1F8CB423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73E75CEE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0DE51BD6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2969A082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79F31B0B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1F0B1AEA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081441F4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0C32D0EF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14862982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03A4493E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7E616563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797B727C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0FE3F211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36CA22C2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43B6BB58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509A7E0E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51E2B135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00B51B18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3EDD1D38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6747C9" w14:paraId="5FCE4BC1" w14:textId="77777777" w:rsidTr="000B0FE2">
        <w:trPr>
          <w:trHeight w:val="421"/>
        </w:trPr>
        <w:tc>
          <w:tcPr>
            <w:tcW w:w="5524" w:type="dxa"/>
            <w:vAlign w:val="center"/>
          </w:tcPr>
          <w:p w14:paraId="543E07A5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98" w:type="dxa"/>
            <w:vAlign w:val="center"/>
          </w:tcPr>
          <w:p w14:paraId="6AB81543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71" w:type="dxa"/>
            <w:vAlign w:val="center"/>
          </w:tcPr>
          <w:p w14:paraId="3314A0C1" w14:textId="77777777" w:rsidR="006747C9" w:rsidRPr="008B5823" w:rsidRDefault="006747C9" w:rsidP="009720E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386" w:type="dxa"/>
            <w:vAlign w:val="center"/>
          </w:tcPr>
          <w:p w14:paraId="3967D7CB" w14:textId="77777777" w:rsidR="006747C9" w:rsidRPr="008B5823" w:rsidRDefault="006747C9" w:rsidP="009720E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69B8F3D3" w14:textId="7F6C7601" w:rsidR="00F40A5E" w:rsidRPr="00222A1F" w:rsidRDefault="008A5182" w:rsidP="009742CE">
      <w:pPr>
        <w:spacing w:before="180" w:after="0" w:line="240" w:lineRule="auto"/>
        <w:rPr>
          <w:rFonts w:ascii="Roboto" w:hAnsi="Roboto"/>
          <w:b/>
          <w:sz w:val="18"/>
        </w:rPr>
      </w:pPr>
      <w:r w:rsidRPr="00222A1F">
        <w:rPr>
          <w:rFonts w:ascii="Roboto" w:hAnsi="Roboto"/>
          <w:b/>
          <w:sz w:val="18"/>
        </w:rPr>
        <w:t xml:space="preserve"> </w:t>
      </w:r>
    </w:p>
    <w:p w14:paraId="38D63F0D" w14:textId="77777777" w:rsidR="00D07F03" w:rsidRDefault="00F40A5E" w:rsidP="009742CE">
      <w:pPr>
        <w:spacing w:before="180" w:after="0" w:line="240" w:lineRule="auto"/>
        <w:rPr>
          <w:rFonts w:ascii="Roboto" w:hAnsi="Roboto"/>
          <w:b/>
          <w:sz w:val="18"/>
        </w:rPr>
      </w:pPr>
      <w:r w:rsidRPr="00222A1F">
        <w:rPr>
          <w:rFonts w:ascii="Roboto" w:hAnsi="Roboto"/>
          <w:b/>
          <w:sz w:val="18"/>
        </w:rPr>
        <w:t xml:space="preserve"> </w:t>
      </w:r>
      <w:r w:rsidR="000344C8" w:rsidRPr="00222A1F">
        <w:rPr>
          <w:rFonts w:ascii="Roboto" w:hAnsi="Roboto"/>
          <w:b/>
          <w:sz w:val="18"/>
        </w:rPr>
        <w:br w:type="page"/>
      </w:r>
    </w:p>
    <w:tbl>
      <w:tblPr>
        <w:tblStyle w:val="TableGrid"/>
        <w:tblpPr w:leftFromText="180" w:rightFromText="180" w:vertAnchor="page" w:horzAnchor="margin" w:tblpY="2312"/>
        <w:tblW w:w="14879" w:type="dxa"/>
        <w:tblLook w:val="04A0" w:firstRow="1" w:lastRow="0" w:firstColumn="1" w:lastColumn="0" w:noHBand="0" w:noVBand="1"/>
      </w:tblPr>
      <w:tblGrid>
        <w:gridCol w:w="608"/>
        <w:gridCol w:w="3593"/>
        <w:gridCol w:w="877"/>
        <w:gridCol w:w="867"/>
        <w:gridCol w:w="1085"/>
        <w:gridCol w:w="987"/>
        <w:gridCol w:w="4594"/>
        <w:gridCol w:w="992"/>
        <w:gridCol w:w="1276"/>
      </w:tblGrid>
      <w:tr w:rsidR="00D07F03" w14:paraId="6E73E545" w14:textId="77777777" w:rsidTr="00D07F03">
        <w:trPr>
          <w:trHeight w:val="559"/>
        </w:trPr>
        <w:tc>
          <w:tcPr>
            <w:tcW w:w="0" w:type="auto"/>
            <w:gridSpan w:val="9"/>
            <w:shd w:val="clear" w:color="auto" w:fill="0F2B71"/>
            <w:vAlign w:val="center"/>
          </w:tcPr>
          <w:p w14:paraId="0E3DA872" w14:textId="6684C485" w:rsidR="00D07F03" w:rsidRPr="009720E4" w:rsidRDefault="00D07F03" w:rsidP="00D07F03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24"/>
                <w:szCs w:val="32"/>
              </w:rPr>
              <w:lastRenderedPageBreak/>
              <w:t>Final Cost Report</w:t>
            </w:r>
            <w:r w:rsidR="003D7D9E">
              <w:rPr>
                <w:rFonts w:ascii="Arial" w:hAnsi="Arial" w:cs="Arial"/>
                <w:b/>
                <w:sz w:val="24"/>
                <w:szCs w:val="32"/>
              </w:rPr>
              <w:t xml:space="preserve"> (</w:t>
            </w:r>
            <w:r w:rsidR="00605C69">
              <w:rPr>
                <w:rFonts w:ascii="Arial" w:hAnsi="Arial" w:cs="Arial"/>
                <w:b/>
                <w:sz w:val="24"/>
                <w:szCs w:val="32"/>
              </w:rPr>
              <w:t>ALL COSTS ARE EXCLUDING VAT)</w:t>
            </w:r>
          </w:p>
        </w:tc>
      </w:tr>
      <w:tr w:rsidR="00BC48D0" w14:paraId="6C79E8EE" w14:textId="77777777" w:rsidTr="00BC48D0">
        <w:trPr>
          <w:trHeight w:val="560"/>
        </w:trPr>
        <w:tc>
          <w:tcPr>
            <w:tcW w:w="608" w:type="dxa"/>
            <w:shd w:val="clear" w:color="auto" w:fill="D6DCE4"/>
            <w:vAlign w:val="center"/>
          </w:tcPr>
          <w:p w14:paraId="3749495B" w14:textId="77777777" w:rsidR="00BC48D0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 w:rsidRPr="00E064B2">
              <w:rPr>
                <w:rFonts w:ascii="Arial" w:hAnsi="Arial" w:cs="Arial"/>
                <w:bCs/>
                <w:color w:val="0F2B71"/>
                <w:sz w:val="18"/>
              </w:rPr>
              <w:t>SoW</w:t>
            </w:r>
          </w:p>
          <w:p w14:paraId="29D16343" w14:textId="1190081F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Line</w:t>
            </w:r>
          </w:p>
        </w:tc>
        <w:tc>
          <w:tcPr>
            <w:tcW w:w="3593" w:type="dxa"/>
            <w:shd w:val="clear" w:color="auto" w:fill="D6DCE4"/>
            <w:vAlign w:val="center"/>
          </w:tcPr>
          <w:p w14:paraId="60D9BFE7" w14:textId="6F14C1FE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Funded Activity / Deliverable</w:t>
            </w:r>
          </w:p>
        </w:tc>
        <w:tc>
          <w:tcPr>
            <w:tcW w:w="877" w:type="dxa"/>
            <w:shd w:val="clear" w:color="auto" w:fill="D6DCE4"/>
            <w:vAlign w:val="center"/>
          </w:tcPr>
          <w:p w14:paraId="419B36D8" w14:textId="77777777" w:rsidR="00BC48D0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 xml:space="preserve">Claimed </w:t>
            </w:r>
          </w:p>
          <w:p w14:paraId="1CA3F476" w14:textId="57A07451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Costs</w:t>
            </w:r>
          </w:p>
        </w:tc>
        <w:tc>
          <w:tcPr>
            <w:tcW w:w="867" w:type="dxa"/>
            <w:shd w:val="clear" w:color="auto" w:fill="D6DCE4"/>
            <w:vAlign w:val="center"/>
          </w:tcPr>
          <w:p w14:paraId="21B2AA48" w14:textId="77777777" w:rsidR="00BC48D0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Actual</w:t>
            </w:r>
          </w:p>
          <w:p w14:paraId="58E609CA" w14:textId="218AA20C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Costs</w:t>
            </w:r>
          </w:p>
        </w:tc>
        <w:tc>
          <w:tcPr>
            <w:tcW w:w="2072" w:type="dxa"/>
            <w:gridSpan w:val="2"/>
            <w:shd w:val="clear" w:color="auto" w:fill="D6DCE4"/>
            <w:vAlign w:val="center"/>
          </w:tcPr>
          <w:p w14:paraId="08E8664E" w14:textId="2352DE67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Variance</w:t>
            </w:r>
          </w:p>
        </w:tc>
        <w:tc>
          <w:tcPr>
            <w:tcW w:w="4594" w:type="dxa"/>
            <w:shd w:val="clear" w:color="auto" w:fill="D6DCE4"/>
            <w:vAlign w:val="center"/>
          </w:tcPr>
          <w:p w14:paraId="3B73E7B1" w14:textId="77777777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Justification for Cost Variance</w:t>
            </w:r>
          </w:p>
        </w:tc>
        <w:tc>
          <w:tcPr>
            <w:tcW w:w="992" w:type="dxa"/>
            <w:shd w:val="clear" w:color="auto" w:fill="D6DCE4"/>
            <w:vAlign w:val="center"/>
          </w:tcPr>
          <w:p w14:paraId="56A96705" w14:textId="3440024B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Delivery Date</w:t>
            </w:r>
          </w:p>
        </w:tc>
        <w:tc>
          <w:tcPr>
            <w:tcW w:w="1276" w:type="dxa"/>
            <w:shd w:val="clear" w:color="auto" w:fill="D6DCE4"/>
            <w:vAlign w:val="center"/>
          </w:tcPr>
          <w:p w14:paraId="3BE21CDC" w14:textId="0D5B441A" w:rsidR="00BC48D0" w:rsidRPr="00E064B2" w:rsidRDefault="00BC48D0" w:rsidP="00D07F03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Evidence</w:t>
            </w:r>
          </w:p>
        </w:tc>
      </w:tr>
      <w:tr w:rsidR="00BC48D0" w14:paraId="18A0BB07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34918ED9" w14:textId="6933B443" w:rsidR="00BC48D0" w:rsidRPr="00E064B2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1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4F21EFBA" w14:textId="26AB6968" w:rsidR="00BC48D0" w:rsidRPr="005A3C2F" w:rsidRDefault="00BC48D0" w:rsidP="007F7249">
            <w:pPr>
              <w:rPr>
                <w:rFonts w:ascii="Arial" w:hAnsi="Arial" w:cs="Arial"/>
                <w:bCs/>
                <w:i/>
                <w:iCs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sz w:val="18"/>
              </w:rPr>
              <w:t>Consultation response analysis &amp; CRD production</w:t>
            </w:r>
          </w:p>
        </w:tc>
        <w:tc>
          <w:tcPr>
            <w:tcW w:w="877" w:type="dxa"/>
            <w:shd w:val="clear" w:color="auto" w:fill="auto"/>
            <w:vAlign w:val="center"/>
          </w:tcPr>
          <w:p w14:paraId="63F684B1" w14:textId="52E61DC6" w:rsidR="00BC48D0" w:rsidRPr="005A3C2F" w:rsidRDefault="00BC48D0" w:rsidP="007F7249">
            <w:pPr>
              <w:jc w:val="center"/>
              <w:rPr>
                <w:rFonts w:ascii="Arial" w:hAnsi="Arial" w:cs="Arial"/>
                <w:bCs/>
                <w:i/>
                <w:iCs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sz w:val="18"/>
              </w:rPr>
              <w:t>£55,00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034D5724" w14:textId="1BF945EF" w:rsidR="00BC48D0" w:rsidRPr="005A3C2F" w:rsidRDefault="00BC48D0" w:rsidP="007F7249">
            <w:pPr>
              <w:jc w:val="center"/>
              <w:rPr>
                <w:rFonts w:ascii="Arial" w:hAnsi="Arial" w:cs="Arial"/>
                <w:bCs/>
                <w:i/>
                <w:iCs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sz w:val="18"/>
              </w:rPr>
              <w:t>£57,000</w:t>
            </w:r>
          </w:p>
        </w:tc>
        <w:tc>
          <w:tcPr>
            <w:tcW w:w="1085" w:type="dxa"/>
            <w:shd w:val="clear" w:color="auto" w:fill="auto"/>
            <w:vAlign w:val="center"/>
          </w:tcPr>
          <w:p w14:paraId="4914B594" w14:textId="70A1FAA3" w:rsidR="00BC48D0" w:rsidRPr="005A3C2F" w:rsidRDefault="00BC48D0" w:rsidP="007F7249">
            <w:pPr>
              <w:jc w:val="center"/>
              <w:rPr>
                <w:rFonts w:ascii="Arial" w:hAnsi="Arial" w:cs="Arial"/>
                <w:bCs/>
                <w:i/>
                <w:iCs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sz w:val="18"/>
              </w:rPr>
              <w:t>£2,000</w:t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3A86BCC5" w14:textId="58457C13" w:rsidR="00BC48D0" w:rsidRPr="005A3C2F" w:rsidRDefault="00BC48D0" w:rsidP="007F7249">
            <w:pPr>
              <w:jc w:val="center"/>
              <w:rPr>
                <w:rFonts w:ascii="Arial" w:hAnsi="Arial" w:cs="Arial"/>
                <w:bCs/>
                <w:i/>
                <w:iCs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sz w:val="18"/>
              </w:rPr>
              <w:t>3.64%</w:t>
            </w:r>
          </w:p>
        </w:tc>
        <w:tc>
          <w:tcPr>
            <w:tcW w:w="4594" w:type="dxa"/>
            <w:shd w:val="clear" w:color="auto" w:fill="auto"/>
            <w:vAlign w:val="center"/>
          </w:tcPr>
          <w:p w14:paraId="485BFDBD" w14:textId="77777777" w:rsidR="00BC48D0" w:rsidRPr="005A3C2F" w:rsidRDefault="00BC48D0" w:rsidP="007F7249">
            <w:pPr>
              <w:rPr>
                <w:rFonts w:ascii="Arial" w:hAnsi="Arial" w:cs="Arial"/>
                <w:bCs/>
                <w:i/>
                <w:iCs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sz w:val="18"/>
              </w:rPr>
              <w:t>Overspend of £2,000 on contractor cost (+5 days @£400 PD) due to receiving 800 more consultation responses than anticipate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049F6A" w14:textId="789C595D" w:rsidR="00BC48D0" w:rsidRPr="005A3C2F" w:rsidRDefault="00BC48D0" w:rsidP="007F7249">
            <w:pPr>
              <w:rPr>
                <w:rFonts w:ascii="Arial" w:hAnsi="Arial" w:cs="Arial"/>
                <w:bCs/>
                <w:i/>
                <w:iCs/>
                <w:sz w:val="18"/>
              </w:rPr>
            </w:pPr>
            <w:r>
              <w:rPr>
                <w:rFonts w:ascii="Arial" w:hAnsi="Arial" w:cs="Arial"/>
                <w:bCs/>
                <w:i/>
                <w:iCs/>
                <w:sz w:val="18"/>
              </w:rPr>
              <w:t>31/12/2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649B24" w14:textId="33AC6797" w:rsidR="00BC48D0" w:rsidRPr="005A3C2F" w:rsidRDefault="00BC48D0" w:rsidP="007F7249">
            <w:pPr>
              <w:jc w:val="center"/>
              <w:rPr>
                <w:rFonts w:ascii="Arial" w:hAnsi="Arial" w:cs="Arial"/>
                <w:bCs/>
                <w:i/>
                <w:iCs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sz w:val="18"/>
              </w:rPr>
              <w:t>Invoice XXX</w:t>
            </w:r>
          </w:p>
        </w:tc>
      </w:tr>
      <w:tr w:rsidR="00BC48D0" w14:paraId="00532C76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52108767" w14:textId="7786376A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2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5F2749EA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014B8B80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4A3359C8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2F0834E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68E2991F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1E9E7044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819293B" w14:textId="35B93E79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84F96A5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0C94D3CE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73C7DDD3" w14:textId="7308E533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3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5595EA40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73488A2A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40E96332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548F4B68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184CB13F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09FA56D0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13876E8" w14:textId="6A81A095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E3684E2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5AEC7058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057EB225" w14:textId="374DD3EF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4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6884FBCC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50BCB074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71CA28D4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738D534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0FC1048B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2F37BBCA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AD8070F" w14:textId="79A0F72F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C93BDFD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2997C552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3B9ECD37" w14:textId="3FC83BC9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5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56338A60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12506516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3142B92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67C62E43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8E9AE6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7F433133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7D4C576" w14:textId="5AA82292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8A83F7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0FB0F66A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3E79B5C1" w14:textId="7FAA5E30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6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5E3E7438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1CFD70A5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41D73DC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796A2BAC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791A55A6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7D9EAD33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54BE5D" w14:textId="36EEAE3A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817AF6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24FAD1FD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6DD78AB2" w14:textId="45EC654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7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00F0D012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316AEA54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6DAC5D4C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08842E94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51FB864F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37ECF210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95C546C" w14:textId="7FD20A95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61F9744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601D9335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455698EC" w14:textId="18F628CA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8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2635708D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6B2B8A64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00690EE0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596C5441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2BE93A40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21C8C391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D6C7C0C" w14:textId="4D67CA4D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5DFA72F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516782A7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69A54FFD" w14:textId="3687989D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9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05FA80CB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762BA417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0342F6FA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3B098899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77CA1CC3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46330F15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FBE6B1D" w14:textId="573C7A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71FFE31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BC48D0" w14:paraId="25F6A3EB" w14:textId="77777777" w:rsidTr="00BC48D0">
        <w:trPr>
          <w:trHeight w:val="561"/>
        </w:trPr>
        <w:tc>
          <w:tcPr>
            <w:tcW w:w="608" w:type="dxa"/>
            <w:shd w:val="clear" w:color="auto" w:fill="D6DCE4"/>
            <w:vAlign w:val="center"/>
          </w:tcPr>
          <w:p w14:paraId="0B0C2D3E" w14:textId="2DB044F3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10</w:t>
            </w:r>
          </w:p>
        </w:tc>
        <w:tc>
          <w:tcPr>
            <w:tcW w:w="3593" w:type="dxa"/>
            <w:shd w:val="clear" w:color="auto" w:fill="auto"/>
            <w:vAlign w:val="center"/>
          </w:tcPr>
          <w:p w14:paraId="6D305E91" w14:textId="77777777" w:rsidR="00BC48D0" w:rsidRPr="00B93A1D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77" w:type="dxa"/>
            <w:shd w:val="clear" w:color="auto" w:fill="auto"/>
            <w:vAlign w:val="center"/>
          </w:tcPr>
          <w:p w14:paraId="73A8BF9B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2BCBA2E8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085" w:type="dxa"/>
            <w:shd w:val="clear" w:color="auto" w:fill="auto"/>
            <w:vAlign w:val="center"/>
          </w:tcPr>
          <w:p w14:paraId="3E357307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238A97BB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4594" w:type="dxa"/>
            <w:shd w:val="clear" w:color="auto" w:fill="auto"/>
            <w:vAlign w:val="center"/>
          </w:tcPr>
          <w:p w14:paraId="7E3D3726" w14:textId="77777777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6EB9FA7" w14:textId="34C4D572" w:rsidR="00BC48D0" w:rsidRPr="007F7249" w:rsidRDefault="00BC48D0" w:rsidP="007F7249">
            <w:pPr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8587E6A" w14:textId="77777777" w:rsidR="00BC48D0" w:rsidRDefault="00BC48D0" w:rsidP="007F7249">
            <w:pPr>
              <w:jc w:val="center"/>
              <w:rPr>
                <w:rFonts w:ascii="Arial" w:hAnsi="Arial" w:cs="Arial"/>
                <w:bCs/>
                <w:color w:val="0F2B71"/>
                <w:sz w:val="18"/>
              </w:rPr>
            </w:pPr>
          </w:p>
        </w:tc>
      </w:tr>
      <w:tr w:rsidR="00896B82" w14:paraId="38A54AC1" w14:textId="77777777" w:rsidTr="0016077D">
        <w:trPr>
          <w:gridAfter w:val="3"/>
          <w:wAfter w:w="6862" w:type="dxa"/>
          <w:trHeight w:val="561"/>
        </w:trPr>
        <w:tc>
          <w:tcPr>
            <w:tcW w:w="4201" w:type="dxa"/>
            <w:gridSpan w:val="2"/>
            <w:shd w:val="clear" w:color="auto" w:fill="D6DCE4"/>
            <w:vAlign w:val="center"/>
          </w:tcPr>
          <w:p w14:paraId="026172B1" w14:textId="435C26F8" w:rsidR="00896B82" w:rsidRPr="00B93A1D" w:rsidRDefault="00896B82" w:rsidP="00896B82">
            <w:pPr>
              <w:jc w:val="right"/>
              <w:rPr>
                <w:rFonts w:ascii="Arial" w:hAnsi="Arial" w:cs="Arial"/>
                <w:bCs/>
                <w:color w:val="0F2B71"/>
                <w:sz w:val="18"/>
              </w:rPr>
            </w:pPr>
            <w:r>
              <w:rPr>
                <w:rFonts w:ascii="Arial" w:hAnsi="Arial" w:cs="Arial"/>
                <w:bCs/>
                <w:color w:val="0F2B71"/>
                <w:sz w:val="18"/>
              </w:rPr>
              <w:t>Total</w:t>
            </w:r>
          </w:p>
        </w:tc>
        <w:tc>
          <w:tcPr>
            <w:tcW w:w="877" w:type="dxa"/>
            <w:shd w:val="clear" w:color="auto" w:fill="auto"/>
            <w:vAlign w:val="center"/>
          </w:tcPr>
          <w:p w14:paraId="6F799F21" w14:textId="5E3F1124" w:rsidR="00896B82" w:rsidRPr="005A3C2F" w:rsidRDefault="00896B82" w:rsidP="007F7249">
            <w:pPr>
              <w:jc w:val="center"/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  <w:t>£55,00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27DAA2FD" w14:textId="19DFC803" w:rsidR="00896B82" w:rsidRPr="005A3C2F" w:rsidRDefault="00896B82" w:rsidP="007F7249">
            <w:pPr>
              <w:jc w:val="center"/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  <w:t>£57,000</w:t>
            </w:r>
          </w:p>
        </w:tc>
        <w:tc>
          <w:tcPr>
            <w:tcW w:w="1085" w:type="dxa"/>
            <w:shd w:val="clear" w:color="auto" w:fill="auto"/>
            <w:vAlign w:val="center"/>
          </w:tcPr>
          <w:p w14:paraId="09AB80FB" w14:textId="3552EE60" w:rsidR="00896B82" w:rsidRPr="005A3C2F" w:rsidRDefault="0005392C" w:rsidP="007F7249">
            <w:pPr>
              <w:jc w:val="center"/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  <w:t>£2,000</w:t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137FD216" w14:textId="5CBA7CDF" w:rsidR="00896B82" w:rsidRPr="005A3C2F" w:rsidRDefault="0005392C" w:rsidP="007F7249">
            <w:pPr>
              <w:jc w:val="center"/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</w:pPr>
            <w:r w:rsidRPr="005A3C2F">
              <w:rPr>
                <w:rFonts w:ascii="Arial" w:hAnsi="Arial" w:cs="Arial"/>
                <w:bCs/>
                <w:i/>
                <w:iCs/>
                <w:color w:val="0F2B71"/>
                <w:sz w:val="18"/>
              </w:rPr>
              <w:t>3.64%</w:t>
            </w:r>
          </w:p>
        </w:tc>
      </w:tr>
    </w:tbl>
    <w:p w14:paraId="02C48BF0" w14:textId="4F674711" w:rsidR="00053D5D" w:rsidRDefault="00066507" w:rsidP="00066507">
      <w:pPr>
        <w:spacing w:before="180" w:after="0" w:line="240" w:lineRule="auto"/>
        <w:rPr>
          <w:rFonts w:ascii="Roboto" w:hAnsi="Roboto" w:cs="Arial"/>
          <w:b/>
        </w:rPr>
      </w:pPr>
      <w:r>
        <w:rPr>
          <w:rFonts w:ascii="Roboto" w:hAnsi="Roboto" w:cs="Arial"/>
          <w:b/>
        </w:rPr>
        <w:t xml:space="preserve"> </w:t>
      </w:r>
    </w:p>
    <w:p w14:paraId="4FDB611F" w14:textId="77777777" w:rsidR="00C623C0" w:rsidRPr="00222A1F" w:rsidRDefault="00C623C0" w:rsidP="0069101E">
      <w:pPr>
        <w:rPr>
          <w:rFonts w:ascii="Roboto" w:hAnsi="Roboto" w:cs="Arial"/>
          <w:b/>
        </w:rPr>
      </w:pPr>
    </w:p>
    <w:sectPr w:rsidR="00C623C0" w:rsidRPr="00222A1F" w:rsidSect="00DE3462">
      <w:footerReference w:type="default" r:id="rId22"/>
      <w:pgSz w:w="16838" w:h="11906" w:orient="landscape"/>
      <w:pgMar w:top="851" w:right="720" w:bottom="849" w:left="720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2B2B1" w14:textId="77777777" w:rsidR="0004180E" w:rsidRDefault="0004180E" w:rsidP="00D762AA">
      <w:pPr>
        <w:spacing w:after="0" w:line="240" w:lineRule="auto"/>
      </w:pPr>
      <w:r>
        <w:separator/>
      </w:r>
    </w:p>
  </w:endnote>
  <w:endnote w:type="continuationSeparator" w:id="0">
    <w:p w14:paraId="187F3F4B" w14:textId="77777777" w:rsidR="0004180E" w:rsidRDefault="0004180E" w:rsidP="00D762AA">
      <w:pPr>
        <w:spacing w:after="0" w:line="240" w:lineRule="auto"/>
      </w:pPr>
      <w:r>
        <w:continuationSeparator/>
      </w:r>
    </w:p>
  </w:endnote>
  <w:endnote w:type="continuationNotice" w:id="1">
    <w:p w14:paraId="2EE631E1" w14:textId="77777777" w:rsidR="0004180E" w:rsidRDefault="000418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Light">
    <w:altName w:val="Calibri"/>
    <w:charset w:val="4D"/>
    <w:family w:val="auto"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4A8A5" w14:textId="290DB85E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0E66A7C6" wp14:editId="0BC2784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1" name="Text Box 11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C5145B" w14:textId="50AA9EBB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66A7C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alt="OFFICIAL - Public" style="position:absolute;margin-left:0;margin-top:0;width:34.95pt;height:34.95pt;z-index:25165824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11C5145B" w14:textId="50AA9EBB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71146" w14:textId="01C032BA" w:rsidR="004A71D8" w:rsidRPr="00A35845" w:rsidRDefault="00162DBB" w:rsidP="001D2286">
    <w:pPr>
      <w:pStyle w:val="Footer"/>
      <w:tabs>
        <w:tab w:val="clear" w:pos="4513"/>
        <w:tab w:val="clear" w:pos="9026"/>
      </w:tabs>
      <w:ind w:firstLine="720"/>
      <w:rPr>
        <w:rFonts w:ascii="Verdana" w:hAnsi="Verdana"/>
        <w:noProof/>
        <w:sz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0586F940" wp14:editId="0782A8DA">
              <wp:simplePos x="0" y="0"/>
              <wp:positionH relativeFrom="page">
                <wp:posOffset>3427730</wp:posOffset>
              </wp:positionH>
              <wp:positionV relativeFrom="page">
                <wp:posOffset>10262870</wp:posOffset>
              </wp:positionV>
              <wp:extent cx="443865" cy="443865"/>
              <wp:effectExtent l="0" t="0" r="11430" b="0"/>
              <wp:wrapNone/>
              <wp:docPr id="13" name="Text Box 13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B7D1CE" w14:textId="0BF89A70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86F940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9" type="#_x0000_t202" alt="OFFICIAL - Public" style="position:absolute;left:0;text-align:left;margin-left:269.9pt;margin-top:808.1pt;width:34.95pt;height:34.95pt;z-index:251658245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" filled="f" stroked="f">
              <v:textbox style="mso-fit-shape-to-text:t" inset="0,0,0,15pt">
                <w:txbxContent>
                  <w:p w14:paraId="29B7D1CE" w14:textId="0BF89A70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334180494"/>
        <w:docPartObj>
          <w:docPartGallery w:val="Page Numbers (Bottom of Page)"/>
          <w:docPartUnique/>
        </w:docPartObj>
      </w:sdtPr>
      <w:sdtEndPr>
        <w:rPr>
          <w:rFonts w:ascii="Verdana" w:hAnsi="Verdana"/>
          <w:noProof/>
          <w:sz w:val="20"/>
        </w:rPr>
      </w:sdtEndPr>
      <w:sdtContent>
        <w:r w:rsidR="00D72595">
          <w:t xml:space="preserve">UK </w:t>
        </w:r>
        <w:r w:rsidR="00CC2F37">
          <w:rPr>
            <w:rFonts w:ascii="Verdana" w:hAnsi="Verdana"/>
            <w:sz w:val="16"/>
          </w:rPr>
          <w:t>A</w:t>
        </w:r>
        <w:r w:rsidR="00BB1614">
          <w:rPr>
            <w:rFonts w:ascii="Verdana" w:hAnsi="Verdana"/>
            <w:sz w:val="16"/>
          </w:rPr>
          <w:t>D</w:t>
        </w:r>
        <w:r w:rsidR="00CC2F37">
          <w:rPr>
            <w:rFonts w:ascii="Verdana" w:hAnsi="Verdana"/>
            <w:sz w:val="16"/>
          </w:rPr>
          <w:t>S</w:t>
        </w:r>
        <w:r w:rsidR="00D72595">
          <w:rPr>
            <w:rFonts w:ascii="Verdana" w:hAnsi="Verdana"/>
            <w:sz w:val="16"/>
          </w:rPr>
          <w:t>F</w:t>
        </w:r>
        <w:r w:rsidR="004A71D8">
          <w:rPr>
            <w:rFonts w:ascii="Verdana" w:hAnsi="Verdana"/>
            <w:sz w:val="16"/>
          </w:rPr>
          <w:t>,</w:t>
        </w:r>
        <w:r w:rsidR="00F76B17">
          <w:rPr>
            <w:rFonts w:ascii="Verdana" w:hAnsi="Verdana"/>
            <w:sz w:val="16"/>
          </w:rPr>
          <w:t xml:space="preserve"> </w:t>
        </w:r>
        <w:r w:rsidR="008A5182">
          <w:rPr>
            <w:rFonts w:ascii="Verdana" w:hAnsi="Verdana"/>
            <w:sz w:val="16"/>
          </w:rPr>
          <w:t>Completion Report</w:t>
        </w:r>
        <w:r w:rsidR="00053D5D">
          <w:rPr>
            <w:rFonts w:ascii="Verdana" w:hAnsi="Verdana"/>
            <w:sz w:val="16"/>
          </w:rPr>
          <w:t xml:space="preserve"> v1</w:t>
        </w:r>
        <w:r w:rsidR="00B651EB">
          <w:rPr>
            <w:rFonts w:ascii="Verdana" w:hAnsi="Verdana"/>
            <w:sz w:val="16"/>
          </w:rPr>
          <w:t xml:space="preserve"> </w:t>
        </w:r>
        <w:r w:rsidR="00B651EB">
          <w:rPr>
            <w:rFonts w:ascii="Verdana" w:hAnsi="Verdana"/>
            <w:sz w:val="16"/>
          </w:rPr>
          <w:tab/>
        </w:r>
        <w:r w:rsidR="00B651EB">
          <w:rPr>
            <w:rFonts w:ascii="Verdana" w:hAnsi="Verdana"/>
            <w:sz w:val="16"/>
          </w:rPr>
          <w:tab/>
        </w:r>
        <w:r w:rsidR="00B651EB">
          <w:rPr>
            <w:rFonts w:ascii="Verdana" w:hAnsi="Verdana"/>
            <w:sz w:val="16"/>
          </w:rPr>
          <w:tab/>
        </w:r>
        <w:r w:rsidR="004A71D8" w:rsidRPr="00A35845">
          <w:rPr>
            <w:rFonts w:ascii="Verdana" w:hAnsi="Verdana"/>
            <w:sz w:val="16"/>
          </w:rPr>
          <w:fldChar w:fldCharType="begin"/>
        </w:r>
        <w:r w:rsidR="004A71D8" w:rsidRPr="00A35845">
          <w:rPr>
            <w:rFonts w:ascii="Verdana" w:hAnsi="Verdana"/>
            <w:sz w:val="16"/>
          </w:rPr>
          <w:instrText xml:space="preserve"> PAGE   \* MERGEFORMAT </w:instrText>
        </w:r>
        <w:r w:rsidR="004A71D8" w:rsidRPr="00A35845">
          <w:rPr>
            <w:rFonts w:ascii="Verdana" w:hAnsi="Verdana"/>
            <w:sz w:val="16"/>
          </w:rPr>
          <w:fldChar w:fldCharType="separate"/>
        </w:r>
        <w:r w:rsidR="004A71D8">
          <w:rPr>
            <w:rFonts w:ascii="Verdana" w:hAnsi="Verdana"/>
            <w:noProof/>
            <w:sz w:val="16"/>
          </w:rPr>
          <w:t>1</w:t>
        </w:r>
        <w:r w:rsidR="004A71D8" w:rsidRPr="00A35845">
          <w:rPr>
            <w:rFonts w:ascii="Verdana" w:hAnsi="Verdana"/>
            <w:noProof/>
            <w:sz w:val="16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C9BB1" w14:textId="0D57BAF5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79ABF97B" wp14:editId="33F8C08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0" name="Text Box 10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4379A1" w14:textId="509E1923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ABF97B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alt="OFFICIAL - Public" style="position:absolute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vhc6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6D4379A1" w14:textId="509E1923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168CD" w14:textId="77777777" w:rsidR="001D2286" w:rsidRPr="00A35845" w:rsidRDefault="001D2286" w:rsidP="001D2286">
    <w:pPr>
      <w:pStyle w:val="Footer"/>
      <w:tabs>
        <w:tab w:val="clear" w:pos="4513"/>
        <w:tab w:val="clear" w:pos="9026"/>
        <w:tab w:val="left" w:pos="7655"/>
      </w:tabs>
      <w:rPr>
        <w:rFonts w:ascii="Verdana" w:hAnsi="Verdana"/>
        <w:noProof/>
        <w:sz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25EE5EE2" wp14:editId="44BAD8D8">
              <wp:simplePos x="0" y="0"/>
              <wp:positionH relativeFrom="page">
                <wp:posOffset>3427730</wp:posOffset>
              </wp:positionH>
              <wp:positionV relativeFrom="page">
                <wp:posOffset>10262870</wp:posOffset>
              </wp:positionV>
              <wp:extent cx="443865" cy="443865"/>
              <wp:effectExtent l="0" t="0" r="11430" b="0"/>
              <wp:wrapNone/>
              <wp:docPr id="1065837235" name="Text Box 1065837235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D72E20" w14:textId="77777777" w:rsidR="001D2286" w:rsidRPr="00162DBB" w:rsidRDefault="001D2286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EE5EE2" id="_x0000_t202" coordsize="21600,21600" o:spt="202" path="m,l,21600r21600,l21600,xe">
              <v:stroke joinstyle="miter"/>
              <v:path gradientshapeok="t" o:connecttype="rect"/>
            </v:shapetype>
            <v:shape id="Text Box 1065837235" o:spid="_x0000_s1032" type="#_x0000_t202" alt="OFFICIAL - Public" style="position:absolute;margin-left:269.9pt;margin-top:808.1pt;width:34.95pt;height:34.95pt;z-index:251658246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" filled="f" stroked="f">
              <v:textbox style="mso-fit-shape-to-text:t" inset="0,0,0,15pt">
                <w:txbxContent>
                  <w:p w14:paraId="55D72E20" w14:textId="77777777" w:rsidR="001D2286" w:rsidRPr="00162DBB" w:rsidRDefault="001D2286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593896146"/>
        <w:docPartObj>
          <w:docPartGallery w:val="Page Numbers (Bottom of Page)"/>
          <w:docPartUnique/>
        </w:docPartObj>
      </w:sdtPr>
      <w:sdtEndPr>
        <w:rPr>
          <w:rFonts w:ascii="Verdana" w:hAnsi="Verdana"/>
          <w:noProof/>
          <w:sz w:val="20"/>
        </w:rPr>
      </w:sdtEndPr>
      <w:sdtContent>
        <w:r>
          <w:t xml:space="preserve">UK </w:t>
        </w:r>
        <w:r>
          <w:rPr>
            <w:rFonts w:ascii="Verdana" w:hAnsi="Verdana"/>
            <w:sz w:val="16"/>
          </w:rPr>
          <w:t xml:space="preserve">ADSF, Application and SoW v1 </w:t>
        </w:r>
        <w:r>
          <w:rPr>
            <w:rFonts w:ascii="Verdana" w:hAnsi="Verdana"/>
            <w:sz w:val="16"/>
          </w:rPr>
          <w:tab/>
        </w:r>
        <w:r w:rsidRPr="00A35845">
          <w:rPr>
            <w:rFonts w:ascii="Verdana" w:hAnsi="Verdana"/>
            <w:sz w:val="16"/>
          </w:rPr>
          <w:fldChar w:fldCharType="begin"/>
        </w:r>
        <w:r w:rsidRPr="00A35845">
          <w:rPr>
            <w:rFonts w:ascii="Verdana" w:hAnsi="Verdana"/>
            <w:sz w:val="16"/>
          </w:rPr>
          <w:instrText xml:space="preserve"> PAGE   \* MERGEFORMAT </w:instrText>
        </w:r>
        <w:r w:rsidRPr="00A35845">
          <w:rPr>
            <w:rFonts w:ascii="Verdana" w:hAnsi="Verdana"/>
            <w:sz w:val="16"/>
          </w:rPr>
          <w:fldChar w:fldCharType="separate"/>
        </w:r>
        <w:r>
          <w:rPr>
            <w:rFonts w:ascii="Verdana" w:hAnsi="Verdana"/>
            <w:noProof/>
            <w:sz w:val="16"/>
          </w:rPr>
          <w:t>1</w:t>
        </w:r>
        <w:r w:rsidRPr="00A35845">
          <w:rPr>
            <w:rFonts w:ascii="Verdana" w:hAnsi="Verdana"/>
            <w:noProof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F811B8" w14:textId="77777777" w:rsidR="0004180E" w:rsidRDefault="0004180E" w:rsidP="00D762AA">
      <w:pPr>
        <w:spacing w:after="0" w:line="240" w:lineRule="auto"/>
      </w:pPr>
      <w:r>
        <w:separator/>
      </w:r>
    </w:p>
  </w:footnote>
  <w:footnote w:type="continuationSeparator" w:id="0">
    <w:p w14:paraId="24754633" w14:textId="77777777" w:rsidR="0004180E" w:rsidRDefault="0004180E" w:rsidP="00D762AA">
      <w:pPr>
        <w:spacing w:after="0" w:line="240" w:lineRule="auto"/>
      </w:pPr>
      <w:r>
        <w:continuationSeparator/>
      </w:r>
    </w:p>
  </w:footnote>
  <w:footnote w:type="continuationNotice" w:id="1">
    <w:p w14:paraId="67FA86BC" w14:textId="77777777" w:rsidR="0004180E" w:rsidRDefault="000418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858FB" w14:textId="678D0BA1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9041E0B" wp14:editId="49C4541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4" name="Text Box 4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583D98" w14:textId="1A3FE316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041E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OFFICIAL - Public. This information has been cleared for unrestricted distribution. " style="position:absolute;margin-left:0;margin-top:0;width:34.95pt;height:34.9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E583D98" w14:textId="1A3FE316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B3EC2" w14:textId="13B68FD5" w:rsidR="00BA455B" w:rsidRDefault="00F40A5E" w:rsidP="0076728D">
    <w:pPr>
      <w:pStyle w:val="Header"/>
      <w:jc w:val="right"/>
    </w:pPr>
    <w:r>
      <w:rPr>
        <w:noProof/>
      </w:rPr>
      <w:t xml:space="preserve"> </w:t>
    </w:r>
    <w:r w:rsidR="00162DBB"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19A9D57E" wp14:editId="217D482B">
              <wp:simplePos x="539087" y="450376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6" name="Text Box 6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82E885" w14:textId="381EDD94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A9D5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OFFICIAL - Public. This information has been cleared for unrestricted distribution. " style="position:absolute;left:0;text-align:left;margin-left:0;margin-top:0;width:34.95pt;height:34.9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0B82E885" w14:textId="381EDD94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85355C5" w14:textId="5DB8911B" w:rsidR="00BA455B" w:rsidRPr="00794D8C" w:rsidRDefault="00F40A5E" w:rsidP="00BA455B">
    <w:pPr>
      <w:pStyle w:val="Header"/>
    </w:pPr>
    <w:r>
      <w:rPr>
        <w:rFonts w:ascii="Calibri" w:hAnsi="Calibri" w:cs="Calibri"/>
        <w:noProof/>
        <w:color w:val="000000"/>
      </w:rPr>
      <w:drawing>
        <wp:anchor distT="0" distB="0" distL="114300" distR="114300" simplePos="0" relativeHeight="251658247" behindDoc="0" locked="0" layoutInCell="1" allowOverlap="1" wp14:anchorId="0C2D1C7E" wp14:editId="7A6BBC6A">
          <wp:simplePos x="0" y="0"/>
          <wp:positionH relativeFrom="margin">
            <wp:posOffset>8875292</wp:posOffset>
          </wp:positionH>
          <wp:positionV relativeFrom="paragraph">
            <wp:posOffset>5109</wp:posOffset>
          </wp:positionV>
          <wp:extent cx="581025" cy="762000"/>
          <wp:effectExtent l="0" t="0" r="9525" b="0"/>
          <wp:wrapNone/>
          <wp:docPr id="812250669" name="Picture 812250669" descr="A blue and white logo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F5FFFD69-C6F4-6925-1EF0-EC1B23E25C51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white logo&#10;&#10;AI-generated content may be incorrect.">
                    <a:extLst>
                      <a:ext uri="{FF2B5EF4-FFF2-40B4-BE49-F238E27FC236}">
                        <a16:creationId xmlns:a16="http://schemas.microsoft.com/office/drawing/2014/main" id="{F5FFFD69-C6F4-6925-1EF0-EC1B23E25C5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1782FA" w14:textId="1E249975" w:rsidR="00D1419B" w:rsidRDefault="00D141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C7571" w14:textId="630C6611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DB4749D" wp14:editId="4E7B401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1" name="Text Box 1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0AE10A" w14:textId="3F6830B2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B474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 - Public. This information has been cleared for unrestricted distribution. 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F0AE10A" w14:textId="3F6830B2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C35E22"/>
    <w:multiLevelType w:val="hybridMultilevel"/>
    <w:tmpl w:val="25243054"/>
    <w:lvl w:ilvl="0" w:tplc="8D4076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16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E6E91"/>
    <w:multiLevelType w:val="hybridMultilevel"/>
    <w:tmpl w:val="FF9CC7A4"/>
    <w:lvl w:ilvl="0" w:tplc="0DD281B4">
      <w:start w:val="1"/>
      <w:numFmt w:val="bullet"/>
      <w:pStyle w:val="BulletsDouble"/>
      <w:lvlText w:val=""/>
      <w:lvlJc w:val="left"/>
      <w:pPr>
        <w:ind w:left="1004" w:hanging="360"/>
      </w:pPr>
      <w:rPr>
        <w:rFonts w:ascii="Wingdings" w:hAnsi="Wingdings" w:hint="default"/>
        <w:color w:val="00BCB8"/>
      </w:rPr>
    </w:lvl>
    <w:lvl w:ilvl="1" w:tplc="48E4AD8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69E515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CBB8010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A3DCD2B0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754C0E0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C4E4FE68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806AFF4A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8364193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61357F5E"/>
    <w:multiLevelType w:val="hybridMultilevel"/>
    <w:tmpl w:val="0BCE5E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74351C"/>
    <w:multiLevelType w:val="hybridMultilevel"/>
    <w:tmpl w:val="4C20E87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4F568D0"/>
    <w:multiLevelType w:val="hybridMultilevel"/>
    <w:tmpl w:val="89F28CB4"/>
    <w:lvl w:ilvl="0" w:tplc="700C0C8A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color w:val="00BCB8"/>
      </w:rPr>
    </w:lvl>
    <w:lvl w:ilvl="1" w:tplc="8A2C2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AE7F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EEB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435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5AFE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8C4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5CA7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64E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2523F"/>
    <w:multiLevelType w:val="hybridMultilevel"/>
    <w:tmpl w:val="E0104B6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815288">
    <w:abstractNumId w:val="4"/>
  </w:num>
  <w:num w:numId="2" w16cid:durableId="1274283458">
    <w:abstractNumId w:val="1"/>
  </w:num>
  <w:num w:numId="3" w16cid:durableId="1501699663">
    <w:abstractNumId w:val="2"/>
  </w:num>
  <w:num w:numId="4" w16cid:durableId="1258177885">
    <w:abstractNumId w:val="0"/>
  </w:num>
  <w:num w:numId="5" w16cid:durableId="608895919">
    <w:abstractNumId w:val="5"/>
  </w:num>
  <w:num w:numId="6" w16cid:durableId="45189857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Q2MbE0sjQ1NjdS0lEKTi0uzszPAykwNK4FAMRlEM4tAAAA"/>
  </w:docVars>
  <w:rsids>
    <w:rsidRoot w:val="003B10DB"/>
    <w:rsid w:val="000002C6"/>
    <w:rsid w:val="00000CDC"/>
    <w:rsid w:val="00004578"/>
    <w:rsid w:val="000054B8"/>
    <w:rsid w:val="00010EA2"/>
    <w:rsid w:val="000112EA"/>
    <w:rsid w:val="00012828"/>
    <w:rsid w:val="00014328"/>
    <w:rsid w:val="00017576"/>
    <w:rsid w:val="00021B24"/>
    <w:rsid w:val="00021BB7"/>
    <w:rsid w:val="00022593"/>
    <w:rsid w:val="0002274B"/>
    <w:rsid w:val="00022BCB"/>
    <w:rsid w:val="0002363C"/>
    <w:rsid w:val="00023BEF"/>
    <w:rsid w:val="00027226"/>
    <w:rsid w:val="00033A85"/>
    <w:rsid w:val="000344C8"/>
    <w:rsid w:val="00034512"/>
    <w:rsid w:val="000413D5"/>
    <w:rsid w:val="0004180E"/>
    <w:rsid w:val="00044038"/>
    <w:rsid w:val="00045E53"/>
    <w:rsid w:val="00046F06"/>
    <w:rsid w:val="00050640"/>
    <w:rsid w:val="00050D30"/>
    <w:rsid w:val="0005392C"/>
    <w:rsid w:val="000539E2"/>
    <w:rsid w:val="00053D5D"/>
    <w:rsid w:val="000563FB"/>
    <w:rsid w:val="00057BF0"/>
    <w:rsid w:val="000615BD"/>
    <w:rsid w:val="00061F44"/>
    <w:rsid w:val="00062215"/>
    <w:rsid w:val="00062926"/>
    <w:rsid w:val="000633B4"/>
    <w:rsid w:val="00063AE0"/>
    <w:rsid w:val="00065BBF"/>
    <w:rsid w:val="00065FB2"/>
    <w:rsid w:val="00066507"/>
    <w:rsid w:val="00067D10"/>
    <w:rsid w:val="00070487"/>
    <w:rsid w:val="0007106A"/>
    <w:rsid w:val="0007347D"/>
    <w:rsid w:val="00074448"/>
    <w:rsid w:val="00075266"/>
    <w:rsid w:val="000772C7"/>
    <w:rsid w:val="00077745"/>
    <w:rsid w:val="000779E0"/>
    <w:rsid w:val="0008038F"/>
    <w:rsid w:val="0008306F"/>
    <w:rsid w:val="00087509"/>
    <w:rsid w:val="000944C5"/>
    <w:rsid w:val="00095443"/>
    <w:rsid w:val="000965A5"/>
    <w:rsid w:val="000A3077"/>
    <w:rsid w:val="000A5039"/>
    <w:rsid w:val="000A704D"/>
    <w:rsid w:val="000A7290"/>
    <w:rsid w:val="000A7F1C"/>
    <w:rsid w:val="000B0202"/>
    <w:rsid w:val="000B0FE2"/>
    <w:rsid w:val="000B17E7"/>
    <w:rsid w:val="000B290D"/>
    <w:rsid w:val="000B5244"/>
    <w:rsid w:val="000C0E0D"/>
    <w:rsid w:val="000C1366"/>
    <w:rsid w:val="000C1517"/>
    <w:rsid w:val="000C1A83"/>
    <w:rsid w:val="000C211F"/>
    <w:rsid w:val="000C3B15"/>
    <w:rsid w:val="000C4BE3"/>
    <w:rsid w:val="000C62D6"/>
    <w:rsid w:val="000C709A"/>
    <w:rsid w:val="000D141B"/>
    <w:rsid w:val="000D28F8"/>
    <w:rsid w:val="000D5A72"/>
    <w:rsid w:val="000E0EAE"/>
    <w:rsid w:val="000E2C75"/>
    <w:rsid w:val="000E7B8B"/>
    <w:rsid w:val="000E7FC8"/>
    <w:rsid w:val="000F3A46"/>
    <w:rsid w:val="000F3E74"/>
    <w:rsid w:val="000F63F2"/>
    <w:rsid w:val="0010138F"/>
    <w:rsid w:val="00102163"/>
    <w:rsid w:val="00103089"/>
    <w:rsid w:val="00103407"/>
    <w:rsid w:val="0010458D"/>
    <w:rsid w:val="001073AA"/>
    <w:rsid w:val="0011066A"/>
    <w:rsid w:val="00111D27"/>
    <w:rsid w:val="001154B3"/>
    <w:rsid w:val="00116468"/>
    <w:rsid w:val="00116601"/>
    <w:rsid w:val="001167AC"/>
    <w:rsid w:val="00120348"/>
    <w:rsid w:val="00120716"/>
    <w:rsid w:val="00120B07"/>
    <w:rsid w:val="001266FF"/>
    <w:rsid w:val="00131822"/>
    <w:rsid w:val="00133311"/>
    <w:rsid w:val="00137D1C"/>
    <w:rsid w:val="00137DDE"/>
    <w:rsid w:val="00142000"/>
    <w:rsid w:val="0014379D"/>
    <w:rsid w:val="00143B6B"/>
    <w:rsid w:val="00143C45"/>
    <w:rsid w:val="00144EF5"/>
    <w:rsid w:val="001458AA"/>
    <w:rsid w:val="00146CA9"/>
    <w:rsid w:val="00150038"/>
    <w:rsid w:val="001504F8"/>
    <w:rsid w:val="00154038"/>
    <w:rsid w:val="00157ACC"/>
    <w:rsid w:val="00157C32"/>
    <w:rsid w:val="0016077D"/>
    <w:rsid w:val="00160B0C"/>
    <w:rsid w:val="00162064"/>
    <w:rsid w:val="001620EA"/>
    <w:rsid w:val="00162184"/>
    <w:rsid w:val="00162DBB"/>
    <w:rsid w:val="0016302B"/>
    <w:rsid w:val="00164304"/>
    <w:rsid w:val="00164DBC"/>
    <w:rsid w:val="00166B24"/>
    <w:rsid w:val="001745C7"/>
    <w:rsid w:val="00175EBB"/>
    <w:rsid w:val="001769DD"/>
    <w:rsid w:val="001816CB"/>
    <w:rsid w:val="00182CA3"/>
    <w:rsid w:val="001851CA"/>
    <w:rsid w:val="00185DDD"/>
    <w:rsid w:val="0018600E"/>
    <w:rsid w:val="0018660D"/>
    <w:rsid w:val="001868A5"/>
    <w:rsid w:val="00186F27"/>
    <w:rsid w:val="00187A15"/>
    <w:rsid w:val="00187A9E"/>
    <w:rsid w:val="00192775"/>
    <w:rsid w:val="00195F0D"/>
    <w:rsid w:val="00196ABC"/>
    <w:rsid w:val="001A2B96"/>
    <w:rsid w:val="001A2D24"/>
    <w:rsid w:val="001A41B2"/>
    <w:rsid w:val="001A5CDD"/>
    <w:rsid w:val="001A60F1"/>
    <w:rsid w:val="001A640E"/>
    <w:rsid w:val="001B0187"/>
    <w:rsid w:val="001B0942"/>
    <w:rsid w:val="001B095F"/>
    <w:rsid w:val="001B48D2"/>
    <w:rsid w:val="001B7A94"/>
    <w:rsid w:val="001C041F"/>
    <w:rsid w:val="001C06B5"/>
    <w:rsid w:val="001C1AEF"/>
    <w:rsid w:val="001C2636"/>
    <w:rsid w:val="001C40C7"/>
    <w:rsid w:val="001D0544"/>
    <w:rsid w:val="001D05F5"/>
    <w:rsid w:val="001D0A7E"/>
    <w:rsid w:val="001D2286"/>
    <w:rsid w:val="001D45BC"/>
    <w:rsid w:val="001D4DB4"/>
    <w:rsid w:val="001D5D19"/>
    <w:rsid w:val="001D7C77"/>
    <w:rsid w:val="001E09F2"/>
    <w:rsid w:val="001E1397"/>
    <w:rsid w:val="001E217A"/>
    <w:rsid w:val="001E2E44"/>
    <w:rsid w:val="001E4303"/>
    <w:rsid w:val="001E525F"/>
    <w:rsid w:val="001E55AF"/>
    <w:rsid w:val="001E6D1A"/>
    <w:rsid w:val="001E7E7B"/>
    <w:rsid w:val="001F0331"/>
    <w:rsid w:val="001F689F"/>
    <w:rsid w:val="001F698B"/>
    <w:rsid w:val="002014EE"/>
    <w:rsid w:val="00203F74"/>
    <w:rsid w:val="00205C53"/>
    <w:rsid w:val="002067EB"/>
    <w:rsid w:val="00206DA3"/>
    <w:rsid w:val="00211529"/>
    <w:rsid w:val="00211A4A"/>
    <w:rsid w:val="002122CC"/>
    <w:rsid w:val="00212373"/>
    <w:rsid w:val="00215754"/>
    <w:rsid w:val="002176AF"/>
    <w:rsid w:val="00217B0D"/>
    <w:rsid w:val="00221864"/>
    <w:rsid w:val="00221BED"/>
    <w:rsid w:val="002223E8"/>
    <w:rsid w:val="00222A1F"/>
    <w:rsid w:val="002243AA"/>
    <w:rsid w:val="002304D8"/>
    <w:rsid w:val="00230C0C"/>
    <w:rsid w:val="0023184F"/>
    <w:rsid w:val="00235797"/>
    <w:rsid w:val="00235F1C"/>
    <w:rsid w:val="0023776B"/>
    <w:rsid w:val="00237BAC"/>
    <w:rsid w:val="002415DB"/>
    <w:rsid w:val="00242BE4"/>
    <w:rsid w:val="00245598"/>
    <w:rsid w:val="00246636"/>
    <w:rsid w:val="0024761A"/>
    <w:rsid w:val="002505D8"/>
    <w:rsid w:val="0025143D"/>
    <w:rsid w:val="00252240"/>
    <w:rsid w:val="00254081"/>
    <w:rsid w:val="00255731"/>
    <w:rsid w:val="00255A5F"/>
    <w:rsid w:val="00255FC8"/>
    <w:rsid w:val="00260940"/>
    <w:rsid w:val="00262709"/>
    <w:rsid w:val="00263389"/>
    <w:rsid w:val="00263A8B"/>
    <w:rsid w:val="00263EE3"/>
    <w:rsid w:val="00264C65"/>
    <w:rsid w:val="002678EA"/>
    <w:rsid w:val="0027025E"/>
    <w:rsid w:val="00270E26"/>
    <w:rsid w:val="00270F58"/>
    <w:rsid w:val="00274588"/>
    <w:rsid w:val="00275E3E"/>
    <w:rsid w:val="00276E22"/>
    <w:rsid w:val="00277856"/>
    <w:rsid w:val="00281EA3"/>
    <w:rsid w:val="00282400"/>
    <w:rsid w:val="002870B5"/>
    <w:rsid w:val="00290BC5"/>
    <w:rsid w:val="002925A3"/>
    <w:rsid w:val="002927B3"/>
    <w:rsid w:val="002939E1"/>
    <w:rsid w:val="0029499B"/>
    <w:rsid w:val="00295F44"/>
    <w:rsid w:val="0029795A"/>
    <w:rsid w:val="00297F89"/>
    <w:rsid w:val="002A0084"/>
    <w:rsid w:val="002A22E3"/>
    <w:rsid w:val="002A408E"/>
    <w:rsid w:val="002A549A"/>
    <w:rsid w:val="002A6414"/>
    <w:rsid w:val="002A76BC"/>
    <w:rsid w:val="002B0579"/>
    <w:rsid w:val="002B458E"/>
    <w:rsid w:val="002C28D3"/>
    <w:rsid w:val="002C3BEA"/>
    <w:rsid w:val="002C4CA7"/>
    <w:rsid w:val="002C51C4"/>
    <w:rsid w:val="002C5251"/>
    <w:rsid w:val="002C5469"/>
    <w:rsid w:val="002C5703"/>
    <w:rsid w:val="002C73D5"/>
    <w:rsid w:val="002D5940"/>
    <w:rsid w:val="002D66AD"/>
    <w:rsid w:val="002D6AD7"/>
    <w:rsid w:val="002D6B9E"/>
    <w:rsid w:val="002D7636"/>
    <w:rsid w:val="002E0221"/>
    <w:rsid w:val="002E10D9"/>
    <w:rsid w:val="002E23B2"/>
    <w:rsid w:val="002E29DA"/>
    <w:rsid w:val="002E39D3"/>
    <w:rsid w:val="002F1FFC"/>
    <w:rsid w:val="002F2CC7"/>
    <w:rsid w:val="002F3693"/>
    <w:rsid w:val="002F4A52"/>
    <w:rsid w:val="002F5202"/>
    <w:rsid w:val="002F71D8"/>
    <w:rsid w:val="00300CCC"/>
    <w:rsid w:val="003029B7"/>
    <w:rsid w:val="003058EC"/>
    <w:rsid w:val="00305EBD"/>
    <w:rsid w:val="00307AF1"/>
    <w:rsid w:val="00307C54"/>
    <w:rsid w:val="0031474C"/>
    <w:rsid w:val="0032456A"/>
    <w:rsid w:val="003247CA"/>
    <w:rsid w:val="003259C5"/>
    <w:rsid w:val="00326DA3"/>
    <w:rsid w:val="00327540"/>
    <w:rsid w:val="00327E6F"/>
    <w:rsid w:val="00330C27"/>
    <w:rsid w:val="0033389B"/>
    <w:rsid w:val="0033402F"/>
    <w:rsid w:val="00336BD1"/>
    <w:rsid w:val="00336EE3"/>
    <w:rsid w:val="00337C31"/>
    <w:rsid w:val="00337D0D"/>
    <w:rsid w:val="0034009B"/>
    <w:rsid w:val="003401EB"/>
    <w:rsid w:val="00340819"/>
    <w:rsid w:val="00340F9A"/>
    <w:rsid w:val="003453FE"/>
    <w:rsid w:val="003459C5"/>
    <w:rsid w:val="0034707D"/>
    <w:rsid w:val="00352603"/>
    <w:rsid w:val="00354721"/>
    <w:rsid w:val="003610FA"/>
    <w:rsid w:val="00361669"/>
    <w:rsid w:val="00361831"/>
    <w:rsid w:val="00363CEB"/>
    <w:rsid w:val="003642A3"/>
    <w:rsid w:val="003644C0"/>
    <w:rsid w:val="00364C51"/>
    <w:rsid w:val="00365326"/>
    <w:rsid w:val="00365FF3"/>
    <w:rsid w:val="003678C2"/>
    <w:rsid w:val="00370D5B"/>
    <w:rsid w:val="00374600"/>
    <w:rsid w:val="00375267"/>
    <w:rsid w:val="00375959"/>
    <w:rsid w:val="00375AE8"/>
    <w:rsid w:val="00375EE8"/>
    <w:rsid w:val="0037695C"/>
    <w:rsid w:val="00377067"/>
    <w:rsid w:val="00377156"/>
    <w:rsid w:val="003803AD"/>
    <w:rsid w:val="00382536"/>
    <w:rsid w:val="00385E35"/>
    <w:rsid w:val="00387BD6"/>
    <w:rsid w:val="003933A0"/>
    <w:rsid w:val="0039340E"/>
    <w:rsid w:val="00393D21"/>
    <w:rsid w:val="00395C1E"/>
    <w:rsid w:val="00395F31"/>
    <w:rsid w:val="00397EF5"/>
    <w:rsid w:val="003A2236"/>
    <w:rsid w:val="003A22F7"/>
    <w:rsid w:val="003A31B5"/>
    <w:rsid w:val="003A3613"/>
    <w:rsid w:val="003A5A2C"/>
    <w:rsid w:val="003A620E"/>
    <w:rsid w:val="003A71AA"/>
    <w:rsid w:val="003B0708"/>
    <w:rsid w:val="003B10DB"/>
    <w:rsid w:val="003B24DF"/>
    <w:rsid w:val="003B3B3A"/>
    <w:rsid w:val="003B4972"/>
    <w:rsid w:val="003B51AF"/>
    <w:rsid w:val="003B6C52"/>
    <w:rsid w:val="003B76DB"/>
    <w:rsid w:val="003C6661"/>
    <w:rsid w:val="003C6702"/>
    <w:rsid w:val="003C675D"/>
    <w:rsid w:val="003C683C"/>
    <w:rsid w:val="003D4FE1"/>
    <w:rsid w:val="003D7D9E"/>
    <w:rsid w:val="003E2012"/>
    <w:rsid w:val="003E2AA2"/>
    <w:rsid w:val="003E5272"/>
    <w:rsid w:val="003E627E"/>
    <w:rsid w:val="003E6B96"/>
    <w:rsid w:val="003E6DE9"/>
    <w:rsid w:val="003E7000"/>
    <w:rsid w:val="003F0621"/>
    <w:rsid w:val="003F411A"/>
    <w:rsid w:val="003F53AC"/>
    <w:rsid w:val="003F654B"/>
    <w:rsid w:val="003F6C8B"/>
    <w:rsid w:val="003F73A9"/>
    <w:rsid w:val="003F785D"/>
    <w:rsid w:val="00400D3C"/>
    <w:rsid w:val="0040114A"/>
    <w:rsid w:val="0040126C"/>
    <w:rsid w:val="004027DF"/>
    <w:rsid w:val="0040288B"/>
    <w:rsid w:val="00402A2D"/>
    <w:rsid w:val="004036EF"/>
    <w:rsid w:val="004050A5"/>
    <w:rsid w:val="0040531D"/>
    <w:rsid w:val="0040546D"/>
    <w:rsid w:val="004058FB"/>
    <w:rsid w:val="00406EBE"/>
    <w:rsid w:val="00410D5C"/>
    <w:rsid w:val="004139A4"/>
    <w:rsid w:val="004141A2"/>
    <w:rsid w:val="00414EAD"/>
    <w:rsid w:val="004217D8"/>
    <w:rsid w:val="004239F5"/>
    <w:rsid w:val="00424AF5"/>
    <w:rsid w:val="0042559D"/>
    <w:rsid w:val="00431826"/>
    <w:rsid w:val="00431B38"/>
    <w:rsid w:val="004330C2"/>
    <w:rsid w:val="00433CE3"/>
    <w:rsid w:val="00434EFF"/>
    <w:rsid w:val="00435DA8"/>
    <w:rsid w:val="004373BF"/>
    <w:rsid w:val="00437802"/>
    <w:rsid w:val="0043782D"/>
    <w:rsid w:val="004419C4"/>
    <w:rsid w:val="004459BF"/>
    <w:rsid w:val="0044659B"/>
    <w:rsid w:val="004474A5"/>
    <w:rsid w:val="00447D68"/>
    <w:rsid w:val="004523F3"/>
    <w:rsid w:val="004556D2"/>
    <w:rsid w:val="004576DA"/>
    <w:rsid w:val="00462526"/>
    <w:rsid w:val="00463317"/>
    <w:rsid w:val="004649F5"/>
    <w:rsid w:val="00474DEB"/>
    <w:rsid w:val="00475D78"/>
    <w:rsid w:val="00475F6C"/>
    <w:rsid w:val="00476490"/>
    <w:rsid w:val="004777CF"/>
    <w:rsid w:val="00484988"/>
    <w:rsid w:val="00485B11"/>
    <w:rsid w:val="00485CE5"/>
    <w:rsid w:val="00491A77"/>
    <w:rsid w:val="004924A0"/>
    <w:rsid w:val="004939EB"/>
    <w:rsid w:val="004959F5"/>
    <w:rsid w:val="00496B34"/>
    <w:rsid w:val="0049750A"/>
    <w:rsid w:val="004A0FAD"/>
    <w:rsid w:val="004A1A20"/>
    <w:rsid w:val="004A53AB"/>
    <w:rsid w:val="004A6B4C"/>
    <w:rsid w:val="004A71D8"/>
    <w:rsid w:val="004B004E"/>
    <w:rsid w:val="004B04FD"/>
    <w:rsid w:val="004B121D"/>
    <w:rsid w:val="004B2D37"/>
    <w:rsid w:val="004B2F84"/>
    <w:rsid w:val="004B3A59"/>
    <w:rsid w:val="004B6218"/>
    <w:rsid w:val="004B70D3"/>
    <w:rsid w:val="004B7E5D"/>
    <w:rsid w:val="004C05CB"/>
    <w:rsid w:val="004C34F5"/>
    <w:rsid w:val="004C40E1"/>
    <w:rsid w:val="004C67F8"/>
    <w:rsid w:val="004C6CCD"/>
    <w:rsid w:val="004C76EF"/>
    <w:rsid w:val="004D0B75"/>
    <w:rsid w:val="004D2BAE"/>
    <w:rsid w:val="004D3BD8"/>
    <w:rsid w:val="004D7098"/>
    <w:rsid w:val="004D731F"/>
    <w:rsid w:val="004E5D18"/>
    <w:rsid w:val="004F0CFA"/>
    <w:rsid w:val="004F2381"/>
    <w:rsid w:val="004F3253"/>
    <w:rsid w:val="004F5E29"/>
    <w:rsid w:val="004F6381"/>
    <w:rsid w:val="004F7F07"/>
    <w:rsid w:val="005007A8"/>
    <w:rsid w:val="00501B37"/>
    <w:rsid w:val="00505714"/>
    <w:rsid w:val="00505D2A"/>
    <w:rsid w:val="0050713C"/>
    <w:rsid w:val="00507AE1"/>
    <w:rsid w:val="00507C10"/>
    <w:rsid w:val="0051091C"/>
    <w:rsid w:val="00517B43"/>
    <w:rsid w:val="00520456"/>
    <w:rsid w:val="00522067"/>
    <w:rsid w:val="00523888"/>
    <w:rsid w:val="00524016"/>
    <w:rsid w:val="005254C8"/>
    <w:rsid w:val="00525D92"/>
    <w:rsid w:val="00526AAF"/>
    <w:rsid w:val="005270B6"/>
    <w:rsid w:val="0052756C"/>
    <w:rsid w:val="00527885"/>
    <w:rsid w:val="005302BE"/>
    <w:rsid w:val="00530D1A"/>
    <w:rsid w:val="0053132E"/>
    <w:rsid w:val="0053159E"/>
    <w:rsid w:val="00531662"/>
    <w:rsid w:val="005322A5"/>
    <w:rsid w:val="005334ED"/>
    <w:rsid w:val="005336D1"/>
    <w:rsid w:val="005361C3"/>
    <w:rsid w:val="00540951"/>
    <w:rsid w:val="00544F18"/>
    <w:rsid w:val="00546C3B"/>
    <w:rsid w:val="005527CA"/>
    <w:rsid w:val="0055311C"/>
    <w:rsid w:val="00553DDD"/>
    <w:rsid w:val="00555EFE"/>
    <w:rsid w:val="00563610"/>
    <w:rsid w:val="00563EC9"/>
    <w:rsid w:val="00564FF9"/>
    <w:rsid w:val="005659B2"/>
    <w:rsid w:val="00565A17"/>
    <w:rsid w:val="00566F46"/>
    <w:rsid w:val="005704EA"/>
    <w:rsid w:val="00575105"/>
    <w:rsid w:val="00577335"/>
    <w:rsid w:val="00577CB0"/>
    <w:rsid w:val="0058368B"/>
    <w:rsid w:val="0058407F"/>
    <w:rsid w:val="00585E86"/>
    <w:rsid w:val="00586A20"/>
    <w:rsid w:val="00587072"/>
    <w:rsid w:val="00587C86"/>
    <w:rsid w:val="00592899"/>
    <w:rsid w:val="00592B4F"/>
    <w:rsid w:val="0059492C"/>
    <w:rsid w:val="00595219"/>
    <w:rsid w:val="00595CBD"/>
    <w:rsid w:val="00596296"/>
    <w:rsid w:val="00596743"/>
    <w:rsid w:val="00596D99"/>
    <w:rsid w:val="005977DF"/>
    <w:rsid w:val="005979DB"/>
    <w:rsid w:val="005A1567"/>
    <w:rsid w:val="005A266E"/>
    <w:rsid w:val="005A2B4E"/>
    <w:rsid w:val="005A3C2F"/>
    <w:rsid w:val="005A6A11"/>
    <w:rsid w:val="005B30F7"/>
    <w:rsid w:val="005B5EFB"/>
    <w:rsid w:val="005B7560"/>
    <w:rsid w:val="005C285A"/>
    <w:rsid w:val="005C2A49"/>
    <w:rsid w:val="005C358B"/>
    <w:rsid w:val="005C35A5"/>
    <w:rsid w:val="005C4957"/>
    <w:rsid w:val="005C4B2B"/>
    <w:rsid w:val="005C7ECD"/>
    <w:rsid w:val="005D066F"/>
    <w:rsid w:val="005D0A78"/>
    <w:rsid w:val="005D3243"/>
    <w:rsid w:val="005D3E19"/>
    <w:rsid w:val="005D4F8D"/>
    <w:rsid w:val="005D71D6"/>
    <w:rsid w:val="005E280E"/>
    <w:rsid w:val="005E34E6"/>
    <w:rsid w:val="005E434B"/>
    <w:rsid w:val="005E59B7"/>
    <w:rsid w:val="005E609E"/>
    <w:rsid w:val="005F42F3"/>
    <w:rsid w:val="005F6BC8"/>
    <w:rsid w:val="005F712B"/>
    <w:rsid w:val="00600FA3"/>
    <w:rsid w:val="00601268"/>
    <w:rsid w:val="0060228C"/>
    <w:rsid w:val="00603DEF"/>
    <w:rsid w:val="00604502"/>
    <w:rsid w:val="00605C69"/>
    <w:rsid w:val="0060645D"/>
    <w:rsid w:val="00610245"/>
    <w:rsid w:val="0061077F"/>
    <w:rsid w:val="006116E7"/>
    <w:rsid w:val="006124BE"/>
    <w:rsid w:val="00614741"/>
    <w:rsid w:val="00616832"/>
    <w:rsid w:val="006201BE"/>
    <w:rsid w:val="00623791"/>
    <w:rsid w:val="00626C39"/>
    <w:rsid w:val="00626FE9"/>
    <w:rsid w:val="00627EB9"/>
    <w:rsid w:val="00631059"/>
    <w:rsid w:val="006337DF"/>
    <w:rsid w:val="006452A7"/>
    <w:rsid w:val="00645371"/>
    <w:rsid w:val="0064557F"/>
    <w:rsid w:val="006471BD"/>
    <w:rsid w:val="006509C8"/>
    <w:rsid w:val="00655190"/>
    <w:rsid w:val="00655442"/>
    <w:rsid w:val="0065609F"/>
    <w:rsid w:val="006567D8"/>
    <w:rsid w:val="006619DC"/>
    <w:rsid w:val="006630AF"/>
    <w:rsid w:val="0066316B"/>
    <w:rsid w:val="00663454"/>
    <w:rsid w:val="006712D8"/>
    <w:rsid w:val="00672411"/>
    <w:rsid w:val="006747C9"/>
    <w:rsid w:val="00674873"/>
    <w:rsid w:val="00674D83"/>
    <w:rsid w:val="00675415"/>
    <w:rsid w:val="006814D1"/>
    <w:rsid w:val="0068346D"/>
    <w:rsid w:val="00683B1B"/>
    <w:rsid w:val="00683EEB"/>
    <w:rsid w:val="00684287"/>
    <w:rsid w:val="0068599E"/>
    <w:rsid w:val="006860D6"/>
    <w:rsid w:val="00686CF2"/>
    <w:rsid w:val="00690D9F"/>
    <w:rsid w:val="0069101E"/>
    <w:rsid w:val="0069298D"/>
    <w:rsid w:val="006933DB"/>
    <w:rsid w:val="006949E4"/>
    <w:rsid w:val="006A0A3D"/>
    <w:rsid w:val="006A4ADA"/>
    <w:rsid w:val="006B0BE2"/>
    <w:rsid w:val="006B253F"/>
    <w:rsid w:val="006B3547"/>
    <w:rsid w:val="006B3F6E"/>
    <w:rsid w:val="006B4D91"/>
    <w:rsid w:val="006B5050"/>
    <w:rsid w:val="006C0A84"/>
    <w:rsid w:val="006C2AF3"/>
    <w:rsid w:val="006C6EC6"/>
    <w:rsid w:val="006C76F7"/>
    <w:rsid w:val="006D0B1B"/>
    <w:rsid w:val="006D1DAD"/>
    <w:rsid w:val="006D3295"/>
    <w:rsid w:val="006D4974"/>
    <w:rsid w:val="006E1E6E"/>
    <w:rsid w:val="006E3F5D"/>
    <w:rsid w:val="006E4344"/>
    <w:rsid w:val="006E5823"/>
    <w:rsid w:val="006E680F"/>
    <w:rsid w:val="006E73E8"/>
    <w:rsid w:val="006F116B"/>
    <w:rsid w:val="006F39A0"/>
    <w:rsid w:val="006F3B2E"/>
    <w:rsid w:val="00700B37"/>
    <w:rsid w:val="0070208A"/>
    <w:rsid w:val="00703D7E"/>
    <w:rsid w:val="00706544"/>
    <w:rsid w:val="00716CB1"/>
    <w:rsid w:val="00716F5C"/>
    <w:rsid w:val="0072107F"/>
    <w:rsid w:val="00722A32"/>
    <w:rsid w:val="00724E83"/>
    <w:rsid w:val="007252B8"/>
    <w:rsid w:val="00725980"/>
    <w:rsid w:val="00727221"/>
    <w:rsid w:val="007316A7"/>
    <w:rsid w:val="007325FA"/>
    <w:rsid w:val="00735014"/>
    <w:rsid w:val="00737EF4"/>
    <w:rsid w:val="007409E9"/>
    <w:rsid w:val="007429AC"/>
    <w:rsid w:val="007474D7"/>
    <w:rsid w:val="00747F20"/>
    <w:rsid w:val="007501DD"/>
    <w:rsid w:val="007502BE"/>
    <w:rsid w:val="0075342D"/>
    <w:rsid w:val="00753AF6"/>
    <w:rsid w:val="00755A04"/>
    <w:rsid w:val="00755E62"/>
    <w:rsid w:val="00757E00"/>
    <w:rsid w:val="007604B1"/>
    <w:rsid w:val="00760EA7"/>
    <w:rsid w:val="00761402"/>
    <w:rsid w:val="0076728D"/>
    <w:rsid w:val="00770E92"/>
    <w:rsid w:val="007747B0"/>
    <w:rsid w:val="007766C7"/>
    <w:rsid w:val="00776EDE"/>
    <w:rsid w:val="00777D7A"/>
    <w:rsid w:val="0078232A"/>
    <w:rsid w:val="0078373A"/>
    <w:rsid w:val="00784D21"/>
    <w:rsid w:val="007907A4"/>
    <w:rsid w:val="00791208"/>
    <w:rsid w:val="00791BA9"/>
    <w:rsid w:val="00795DA1"/>
    <w:rsid w:val="0079687B"/>
    <w:rsid w:val="007A245F"/>
    <w:rsid w:val="007A2CD8"/>
    <w:rsid w:val="007A411B"/>
    <w:rsid w:val="007A5522"/>
    <w:rsid w:val="007A67A6"/>
    <w:rsid w:val="007B0539"/>
    <w:rsid w:val="007B088C"/>
    <w:rsid w:val="007B13B2"/>
    <w:rsid w:val="007B22FF"/>
    <w:rsid w:val="007B2557"/>
    <w:rsid w:val="007B481F"/>
    <w:rsid w:val="007B659F"/>
    <w:rsid w:val="007C13D8"/>
    <w:rsid w:val="007C1432"/>
    <w:rsid w:val="007C17D0"/>
    <w:rsid w:val="007C2DD7"/>
    <w:rsid w:val="007C4942"/>
    <w:rsid w:val="007C66EC"/>
    <w:rsid w:val="007D2BDD"/>
    <w:rsid w:val="007D772F"/>
    <w:rsid w:val="007E06FF"/>
    <w:rsid w:val="007E32C8"/>
    <w:rsid w:val="007E4C1D"/>
    <w:rsid w:val="007E58F9"/>
    <w:rsid w:val="007F544A"/>
    <w:rsid w:val="007F7249"/>
    <w:rsid w:val="00803F7C"/>
    <w:rsid w:val="00804B10"/>
    <w:rsid w:val="00805EF4"/>
    <w:rsid w:val="00807FCB"/>
    <w:rsid w:val="00811B9E"/>
    <w:rsid w:val="008149DF"/>
    <w:rsid w:val="00820055"/>
    <w:rsid w:val="00820D58"/>
    <w:rsid w:val="008212AE"/>
    <w:rsid w:val="00821AF5"/>
    <w:rsid w:val="008239FA"/>
    <w:rsid w:val="00824877"/>
    <w:rsid w:val="00830639"/>
    <w:rsid w:val="00833C3A"/>
    <w:rsid w:val="00834832"/>
    <w:rsid w:val="008375C8"/>
    <w:rsid w:val="00842D57"/>
    <w:rsid w:val="0084517C"/>
    <w:rsid w:val="008514E8"/>
    <w:rsid w:val="00853EDD"/>
    <w:rsid w:val="0085548B"/>
    <w:rsid w:val="0085603F"/>
    <w:rsid w:val="008576CB"/>
    <w:rsid w:val="00857DB7"/>
    <w:rsid w:val="00861D67"/>
    <w:rsid w:val="00861F8F"/>
    <w:rsid w:val="008639A5"/>
    <w:rsid w:val="008640CA"/>
    <w:rsid w:val="0086612B"/>
    <w:rsid w:val="00866286"/>
    <w:rsid w:val="00875445"/>
    <w:rsid w:val="0087669E"/>
    <w:rsid w:val="008777A9"/>
    <w:rsid w:val="0088124E"/>
    <w:rsid w:val="008847F2"/>
    <w:rsid w:val="00885846"/>
    <w:rsid w:val="00887D7E"/>
    <w:rsid w:val="00895160"/>
    <w:rsid w:val="00895937"/>
    <w:rsid w:val="00896B82"/>
    <w:rsid w:val="008979D2"/>
    <w:rsid w:val="008A05E2"/>
    <w:rsid w:val="008A08D5"/>
    <w:rsid w:val="008A0CF1"/>
    <w:rsid w:val="008A221F"/>
    <w:rsid w:val="008A3F92"/>
    <w:rsid w:val="008A4875"/>
    <w:rsid w:val="008A5182"/>
    <w:rsid w:val="008A51C7"/>
    <w:rsid w:val="008A5313"/>
    <w:rsid w:val="008A5478"/>
    <w:rsid w:val="008A5989"/>
    <w:rsid w:val="008B01F5"/>
    <w:rsid w:val="008B336F"/>
    <w:rsid w:val="008B3581"/>
    <w:rsid w:val="008B4579"/>
    <w:rsid w:val="008B483E"/>
    <w:rsid w:val="008B5823"/>
    <w:rsid w:val="008B7543"/>
    <w:rsid w:val="008B75AE"/>
    <w:rsid w:val="008B7CB3"/>
    <w:rsid w:val="008C25BA"/>
    <w:rsid w:val="008C55B3"/>
    <w:rsid w:val="008C5F46"/>
    <w:rsid w:val="008D0823"/>
    <w:rsid w:val="008D09B4"/>
    <w:rsid w:val="008D2464"/>
    <w:rsid w:val="008D44B1"/>
    <w:rsid w:val="008D528A"/>
    <w:rsid w:val="008E07AD"/>
    <w:rsid w:val="008E126D"/>
    <w:rsid w:val="008E19E0"/>
    <w:rsid w:val="008E3E59"/>
    <w:rsid w:val="008E5012"/>
    <w:rsid w:val="008F0FCD"/>
    <w:rsid w:val="008F4339"/>
    <w:rsid w:val="008F57E4"/>
    <w:rsid w:val="008F6A77"/>
    <w:rsid w:val="00902D93"/>
    <w:rsid w:val="00902F9B"/>
    <w:rsid w:val="00905FEB"/>
    <w:rsid w:val="00910DE1"/>
    <w:rsid w:val="00911F41"/>
    <w:rsid w:val="00912056"/>
    <w:rsid w:val="0091385F"/>
    <w:rsid w:val="00916132"/>
    <w:rsid w:val="0092327A"/>
    <w:rsid w:val="00924146"/>
    <w:rsid w:val="00926311"/>
    <w:rsid w:val="00927694"/>
    <w:rsid w:val="00931F63"/>
    <w:rsid w:val="00935F7D"/>
    <w:rsid w:val="00941A4D"/>
    <w:rsid w:val="00942E41"/>
    <w:rsid w:val="00952D46"/>
    <w:rsid w:val="0095306B"/>
    <w:rsid w:val="00955F39"/>
    <w:rsid w:val="009578C1"/>
    <w:rsid w:val="009618D8"/>
    <w:rsid w:val="00963043"/>
    <w:rsid w:val="009720E4"/>
    <w:rsid w:val="009738F2"/>
    <w:rsid w:val="009742CE"/>
    <w:rsid w:val="00980C58"/>
    <w:rsid w:val="00981CA0"/>
    <w:rsid w:val="009823E5"/>
    <w:rsid w:val="00983225"/>
    <w:rsid w:val="00986F56"/>
    <w:rsid w:val="00986F8B"/>
    <w:rsid w:val="0099044D"/>
    <w:rsid w:val="00993831"/>
    <w:rsid w:val="00993950"/>
    <w:rsid w:val="00993FE0"/>
    <w:rsid w:val="00997788"/>
    <w:rsid w:val="009A0823"/>
    <w:rsid w:val="009A4F08"/>
    <w:rsid w:val="009B000F"/>
    <w:rsid w:val="009B3410"/>
    <w:rsid w:val="009B6804"/>
    <w:rsid w:val="009B7605"/>
    <w:rsid w:val="009C030B"/>
    <w:rsid w:val="009C3D43"/>
    <w:rsid w:val="009C6546"/>
    <w:rsid w:val="009C6589"/>
    <w:rsid w:val="009D0104"/>
    <w:rsid w:val="009D0BBC"/>
    <w:rsid w:val="009D1347"/>
    <w:rsid w:val="009D14AF"/>
    <w:rsid w:val="009D4200"/>
    <w:rsid w:val="009D4A24"/>
    <w:rsid w:val="009D71BF"/>
    <w:rsid w:val="009D72C5"/>
    <w:rsid w:val="009E072F"/>
    <w:rsid w:val="009E1CF6"/>
    <w:rsid w:val="009E306D"/>
    <w:rsid w:val="009E5070"/>
    <w:rsid w:val="009F01E1"/>
    <w:rsid w:val="009F0A4B"/>
    <w:rsid w:val="009F0CBB"/>
    <w:rsid w:val="009F16A5"/>
    <w:rsid w:val="009F379A"/>
    <w:rsid w:val="009F6D41"/>
    <w:rsid w:val="00A00E58"/>
    <w:rsid w:val="00A0168C"/>
    <w:rsid w:val="00A068FF"/>
    <w:rsid w:val="00A07572"/>
    <w:rsid w:val="00A128F2"/>
    <w:rsid w:val="00A14D0D"/>
    <w:rsid w:val="00A14EAC"/>
    <w:rsid w:val="00A155B4"/>
    <w:rsid w:val="00A24344"/>
    <w:rsid w:val="00A26B0A"/>
    <w:rsid w:val="00A3202F"/>
    <w:rsid w:val="00A320D7"/>
    <w:rsid w:val="00A323FE"/>
    <w:rsid w:val="00A33928"/>
    <w:rsid w:val="00A34A6E"/>
    <w:rsid w:val="00A35845"/>
    <w:rsid w:val="00A36332"/>
    <w:rsid w:val="00A36B9A"/>
    <w:rsid w:val="00A41F14"/>
    <w:rsid w:val="00A42D01"/>
    <w:rsid w:val="00A437CD"/>
    <w:rsid w:val="00A52CC5"/>
    <w:rsid w:val="00A56353"/>
    <w:rsid w:val="00A62F59"/>
    <w:rsid w:val="00A64B8C"/>
    <w:rsid w:val="00A70EA4"/>
    <w:rsid w:val="00A715ED"/>
    <w:rsid w:val="00A73785"/>
    <w:rsid w:val="00A74B5D"/>
    <w:rsid w:val="00A757A8"/>
    <w:rsid w:val="00A804CF"/>
    <w:rsid w:val="00A8079C"/>
    <w:rsid w:val="00A86713"/>
    <w:rsid w:val="00A87051"/>
    <w:rsid w:val="00A90018"/>
    <w:rsid w:val="00A907CC"/>
    <w:rsid w:val="00A936D3"/>
    <w:rsid w:val="00AA0162"/>
    <w:rsid w:val="00AA0693"/>
    <w:rsid w:val="00AA1D95"/>
    <w:rsid w:val="00AA373F"/>
    <w:rsid w:val="00AA3B3B"/>
    <w:rsid w:val="00AA3D68"/>
    <w:rsid w:val="00AB0F0E"/>
    <w:rsid w:val="00AB5DD5"/>
    <w:rsid w:val="00AB714C"/>
    <w:rsid w:val="00AB76A8"/>
    <w:rsid w:val="00AB7A66"/>
    <w:rsid w:val="00AB7A7D"/>
    <w:rsid w:val="00AB7B07"/>
    <w:rsid w:val="00AC1274"/>
    <w:rsid w:val="00AC4860"/>
    <w:rsid w:val="00AC6938"/>
    <w:rsid w:val="00AC6940"/>
    <w:rsid w:val="00AD38A0"/>
    <w:rsid w:val="00AD52EA"/>
    <w:rsid w:val="00AD5916"/>
    <w:rsid w:val="00AD7438"/>
    <w:rsid w:val="00AD7A9D"/>
    <w:rsid w:val="00AD7DC0"/>
    <w:rsid w:val="00AD7F6D"/>
    <w:rsid w:val="00AE1584"/>
    <w:rsid w:val="00AE16FC"/>
    <w:rsid w:val="00AE3603"/>
    <w:rsid w:val="00AE394A"/>
    <w:rsid w:val="00AE3D49"/>
    <w:rsid w:val="00AF0240"/>
    <w:rsid w:val="00AF1157"/>
    <w:rsid w:val="00AF2D6B"/>
    <w:rsid w:val="00AF45BC"/>
    <w:rsid w:val="00AF6BC0"/>
    <w:rsid w:val="00AF6BED"/>
    <w:rsid w:val="00B017EF"/>
    <w:rsid w:val="00B01F7E"/>
    <w:rsid w:val="00B0378C"/>
    <w:rsid w:val="00B03A45"/>
    <w:rsid w:val="00B04C96"/>
    <w:rsid w:val="00B05785"/>
    <w:rsid w:val="00B05B5D"/>
    <w:rsid w:val="00B103DD"/>
    <w:rsid w:val="00B12A4B"/>
    <w:rsid w:val="00B15DD1"/>
    <w:rsid w:val="00B15DE1"/>
    <w:rsid w:val="00B1649B"/>
    <w:rsid w:val="00B16ED3"/>
    <w:rsid w:val="00B172E4"/>
    <w:rsid w:val="00B17FAF"/>
    <w:rsid w:val="00B22694"/>
    <w:rsid w:val="00B23BC3"/>
    <w:rsid w:val="00B24958"/>
    <w:rsid w:val="00B2694F"/>
    <w:rsid w:val="00B272A9"/>
    <w:rsid w:val="00B3063D"/>
    <w:rsid w:val="00B30B31"/>
    <w:rsid w:val="00B3163B"/>
    <w:rsid w:val="00B31B84"/>
    <w:rsid w:val="00B329FA"/>
    <w:rsid w:val="00B36041"/>
    <w:rsid w:val="00B4058D"/>
    <w:rsid w:val="00B433D3"/>
    <w:rsid w:val="00B4376A"/>
    <w:rsid w:val="00B4377A"/>
    <w:rsid w:val="00B4489A"/>
    <w:rsid w:val="00B44BC9"/>
    <w:rsid w:val="00B44E82"/>
    <w:rsid w:val="00B4620F"/>
    <w:rsid w:val="00B46289"/>
    <w:rsid w:val="00B50919"/>
    <w:rsid w:val="00B51998"/>
    <w:rsid w:val="00B52BEB"/>
    <w:rsid w:val="00B52E0E"/>
    <w:rsid w:val="00B55392"/>
    <w:rsid w:val="00B55B80"/>
    <w:rsid w:val="00B56A25"/>
    <w:rsid w:val="00B60E42"/>
    <w:rsid w:val="00B60EA3"/>
    <w:rsid w:val="00B6144F"/>
    <w:rsid w:val="00B61DF1"/>
    <w:rsid w:val="00B63224"/>
    <w:rsid w:val="00B64B64"/>
    <w:rsid w:val="00B651EB"/>
    <w:rsid w:val="00B67895"/>
    <w:rsid w:val="00B7073C"/>
    <w:rsid w:val="00B709B0"/>
    <w:rsid w:val="00B71282"/>
    <w:rsid w:val="00B726B3"/>
    <w:rsid w:val="00B72BC5"/>
    <w:rsid w:val="00B74E9D"/>
    <w:rsid w:val="00B75CB0"/>
    <w:rsid w:val="00B76BA5"/>
    <w:rsid w:val="00B77824"/>
    <w:rsid w:val="00B77A6D"/>
    <w:rsid w:val="00B80683"/>
    <w:rsid w:val="00B81AD0"/>
    <w:rsid w:val="00B81C51"/>
    <w:rsid w:val="00B826DE"/>
    <w:rsid w:val="00B83AA4"/>
    <w:rsid w:val="00B8546C"/>
    <w:rsid w:val="00B921FF"/>
    <w:rsid w:val="00B93A1D"/>
    <w:rsid w:val="00B94FA8"/>
    <w:rsid w:val="00BA455B"/>
    <w:rsid w:val="00BA46E6"/>
    <w:rsid w:val="00BB1614"/>
    <w:rsid w:val="00BB32F7"/>
    <w:rsid w:val="00BB4942"/>
    <w:rsid w:val="00BB5B1C"/>
    <w:rsid w:val="00BB750C"/>
    <w:rsid w:val="00BC48D0"/>
    <w:rsid w:val="00BC6B84"/>
    <w:rsid w:val="00BD0B76"/>
    <w:rsid w:val="00BD2140"/>
    <w:rsid w:val="00BD2D12"/>
    <w:rsid w:val="00BD391D"/>
    <w:rsid w:val="00BD3C5A"/>
    <w:rsid w:val="00BD3D07"/>
    <w:rsid w:val="00BD5689"/>
    <w:rsid w:val="00BD6EFB"/>
    <w:rsid w:val="00BD716F"/>
    <w:rsid w:val="00BE370C"/>
    <w:rsid w:val="00BE4538"/>
    <w:rsid w:val="00BF3090"/>
    <w:rsid w:val="00BF47A5"/>
    <w:rsid w:val="00BF7428"/>
    <w:rsid w:val="00C00A08"/>
    <w:rsid w:val="00C02B6B"/>
    <w:rsid w:val="00C04BDF"/>
    <w:rsid w:val="00C053BC"/>
    <w:rsid w:val="00C07E18"/>
    <w:rsid w:val="00C10B6C"/>
    <w:rsid w:val="00C12A9A"/>
    <w:rsid w:val="00C14459"/>
    <w:rsid w:val="00C16C80"/>
    <w:rsid w:val="00C17A13"/>
    <w:rsid w:val="00C22D47"/>
    <w:rsid w:val="00C2517A"/>
    <w:rsid w:val="00C2530A"/>
    <w:rsid w:val="00C25E01"/>
    <w:rsid w:val="00C26030"/>
    <w:rsid w:val="00C273FF"/>
    <w:rsid w:val="00C30033"/>
    <w:rsid w:val="00C40F58"/>
    <w:rsid w:val="00C413A1"/>
    <w:rsid w:val="00C4162C"/>
    <w:rsid w:val="00C41EBC"/>
    <w:rsid w:val="00C43086"/>
    <w:rsid w:val="00C43783"/>
    <w:rsid w:val="00C43CA7"/>
    <w:rsid w:val="00C44355"/>
    <w:rsid w:val="00C4549D"/>
    <w:rsid w:val="00C457B6"/>
    <w:rsid w:val="00C50473"/>
    <w:rsid w:val="00C55162"/>
    <w:rsid w:val="00C55815"/>
    <w:rsid w:val="00C60466"/>
    <w:rsid w:val="00C623C0"/>
    <w:rsid w:val="00C63CC5"/>
    <w:rsid w:val="00C6636D"/>
    <w:rsid w:val="00C679F4"/>
    <w:rsid w:val="00C7111D"/>
    <w:rsid w:val="00C72C8F"/>
    <w:rsid w:val="00C73070"/>
    <w:rsid w:val="00C75426"/>
    <w:rsid w:val="00C850B1"/>
    <w:rsid w:val="00C9182C"/>
    <w:rsid w:val="00C91E08"/>
    <w:rsid w:val="00C92AEB"/>
    <w:rsid w:val="00C94F2E"/>
    <w:rsid w:val="00C97606"/>
    <w:rsid w:val="00CA1EF8"/>
    <w:rsid w:val="00CA2EC6"/>
    <w:rsid w:val="00CA7DA7"/>
    <w:rsid w:val="00CB35C2"/>
    <w:rsid w:val="00CB64EC"/>
    <w:rsid w:val="00CB6D74"/>
    <w:rsid w:val="00CB77BE"/>
    <w:rsid w:val="00CC2F37"/>
    <w:rsid w:val="00CC38EA"/>
    <w:rsid w:val="00CC3E1C"/>
    <w:rsid w:val="00CC4B52"/>
    <w:rsid w:val="00CC7CD8"/>
    <w:rsid w:val="00CC7F97"/>
    <w:rsid w:val="00CD3E32"/>
    <w:rsid w:val="00CD3E82"/>
    <w:rsid w:val="00CD6A7B"/>
    <w:rsid w:val="00CD75A8"/>
    <w:rsid w:val="00CE01E0"/>
    <w:rsid w:val="00CE207E"/>
    <w:rsid w:val="00CE482C"/>
    <w:rsid w:val="00CE5DD8"/>
    <w:rsid w:val="00CE7C56"/>
    <w:rsid w:val="00CE7FB0"/>
    <w:rsid w:val="00CF010E"/>
    <w:rsid w:val="00CF0249"/>
    <w:rsid w:val="00CF08B7"/>
    <w:rsid w:val="00CF0B4E"/>
    <w:rsid w:val="00CF44E8"/>
    <w:rsid w:val="00CF7723"/>
    <w:rsid w:val="00D05CBA"/>
    <w:rsid w:val="00D06EB5"/>
    <w:rsid w:val="00D07F03"/>
    <w:rsid w:val="00D10D23"/>
    <w:rsid w:val="00D1419B"/>
    <w:rsid w:val="00D15CBC"/>
    <w:rsid w:val="00D169C3"/>
    <w:rsid w:val="00D16F87"/>
    <w:rsid w:val="00D175E1"/>
    <w:rsid w:val="00D17AEB"/>
    <w:rsid w:val="00D22A9C"/>
    <w:rsid w:val="00D24F13"/>
    <w:rsid w:val="00D26044"/>
    <w:rsid w:val="00D27AF9"/>
    <w:rsid w:val="00D27E98"/>
    <w:rsid w:val="00D30279"/>
    <w:rsid w:val="00D309C3"/>
    <w:rsid w:val="00D31179"/>
    <w:rsid w:val="00D32614"/>
    <w:rsid w:val="00D3385D"/>
    <w:rsid w:val="00D33CD7"/>
    <w:rsid w:val="00D34E43"/>
    <w:rsid w:val="00D35202"/>
    <w:rsid w:val="00D35B28"/>
    <w:rsid w:val="00D4068D"/>
    <w:rsid w:val="00D419DE"/>
    <w:rsid w:val="00D422F2"/>
    <w:rsid w:val="00D442EF"/>
    <w:rsid w:val="00D45651"/>
    <w:rsid w:val="00D4599F"/>
    <w:rsid w:val="00D5089D"/>
    <w:rsid w:val="00D516B3"/>
    <w:rsid w:val="00D56367"/>
    <w:rsid w:val="00D5720E"/>
    <w:rsid w:val="00D60070"/>
    <w:rsid w:val="00D62DB5"/>
    <w:rsid w:val="00D64938"/>
    <w:rsid w:val="00D669D9"/>
    <w:rsid w:val="00D67A9C"/>
    <w:rsid w:val="00D71C2E"/>
    <w:rsid w:val="00D71C79"/>
    <w:rsid w:val="00D72595"/>
    <w:rsid w:val="00D74228"/>
    <w:rsid w:val="00D756FC"/>
    <w:rsid w:val="00D762AA"/>
    <w:rsid w:val="00D8005B"/>
    <w:rsid w:val="00D8276E"/>
    <w:rsid w:val="00D870CC"/>
    <w:rsid w:val="00D90451"/>
    <w:rsid w:val="00D90D82"/>
    <w:rsid w:val="00D952C5"/>
    <w:rsid w:val="00DA23FC"/>
    <w:rsid w:val="00DA3214"/>
    <w:rsid w:val="00DA3E10"/>
    <w:rsid w:val="00DA62E2"/>
    <w:rsid w:val="00DA7370"/>
    <w:rsid w:val="00DB0EC1"/>
    <w:rsid w:val="00DB1930"/>
    <w:rsid w:val="00DB54F6"/>
    <w:rsid w:val="00DC1277"/>
    <w:rsid w:val="00DC1441"/>
    <w:rsid w:val="00DC2B55"/>
    <w:rsid w:val="00DC2F87"/>
    <w:rsid w:val="00DC34F2"/>
    <w:rsid w:val="00DC39FF"/>
    <w:rsid w:val="00DC419A"/>
    <w:rsid w:val="00DD7E11"/>
    <w:rsid w:val="00DE065E"/>
    <w:rsid w:val="00DE0B95"/>
    <w:rsid w:val="00DE3462"/>
    <w:rsid w:val="00DE6EA6"/>
    <w:rsid w:val="00DE744A"/>
    <w:rsid w:val="00DF080C"/>
    <w:rsid w:val="00DF0FBA"/>
    <w:rsid w:val="00DF384D"/>
    <w:rsid w:val="00DF3CA2"/>
    <w:rsid w:val="00DF5626"/>
    <w:rsid w:val="00E0286A"/>
    <w:rsid w:val="00E030E4"/>
    <w:rsid w:val="00E04606"/>
    <w:rsid w:val="00E04CE3"/>
    <w:rsid w:val="00E05E08"/>
    <w:rsid w:val="00E061E4"/>
    <w:rsid w:val="00E06428"/>
    <w:rsid w:val="00E064B2"/>
    <w:rsid w:val="00E065BC"/>
    <w:rsid w:val="00E1495A"/>
    <w:rsid w:val="00E14B46"/>
    <w:rsid w:val="00E159E2"/>
    <w:rsid w:val="00E17564"/>
    <w:rsid w:val="00E17B72"/>
    <w:rsid w:val="00E17C3C"/>
    <w:rsid w:val="00E203D3"/>
    <w:rsid w:val="00E2305B"/>
    <w:rsid w:val="00E2395B"/>
    <w:rsid w:val="00E25699"/>
    <w:rsid w:val="00E30BCF"/>
    <w:rsid w:val="00E35C41"/>
    <w:rsid w:val="00E41F55"/>
    <w:rsid w:val="00E42AEE"/>
    <w:rsid w:val="00E45E1D"/>
    <w:rsid w:val="00E508ED"/>
    <w:rsid w:val="00E50D39"/>
    <w:rsid w:val="00E524DC"/>
    <w:rsid w:val="00E53193"/>
    <w:rsid w:val="00E53419"/>
    <w:rsid w:val="00E53E5C"/>
    <w:rsid w:val="00E54C3C"/>
    <w:rsid w:val="00E55C14"/>
    <w:rsid w:val="00E55E60"/>
    <w:rsid w:val="00E60C1E"/>
    <w:rsid w:val="00E65FB5"/>
    <w:rsid w:val="00E67336"/>
    <w:rsid w:val="00E70813"/>
    <w:rsid w:val="00E719D7"/>
    <w:rsid w:val="00E73989"/>
    <w:rsid w:val="00E74030"/>
    <w:rsid w:val="00E754A5"/>
    <w:rsid w:val="00E76077"/>
    <w:rsid w:val="00E76184"/>
    <w:rsid w:val="00E775BB"/>
    <w:rsid w:val="00E77D39"/>
    <w:rsid w:val="00E819F4"/>
    <w:rsid w:val="00E82326"/>
    <w:rsid w:val="00E83F7F"/>
    <w:rsid w:val="00E84562"/>
    <w:rsid w:val="00E8534F"/>
    <w:rsid w:val="00E863C2"/>
    <w:rsid w:val="00E87C07"/>
    <w:rsid w:val="00E9011E"/>
    <w:rsid w:val="00E91B62"/>
    <w:rsid w:val="00E93417"/>
    <w:rsid w:val="00E9567E"/>
    <w:rsid w:val="00E96FCD"/>
    <w:rsid w:val="00EA03FC"/>
    <w:rsid w:val="00EA0A74"/>
    <w:rsid w:val="00EA1CF5"/>
    <w:rsid w:val="00EA26B6"/>
    <w:rsid w:val="00EA519B"/>
    <w:rsid w:val="00EA51D9"/>
    <w:rsid w:val="00EA52D1"/>
    <w:rsid w:val="00EB0217"/>
    <w:rsid w:val="00EB09BB"/>
    <w:rsid w:val="00EB2BD3"/>
    <w:rsid w:val="00EB5424"/>
    <w:rsid w:val="00EB7DE2"/>
    <w:rsid w:val="00EB7F95"/>
    <w:rsid w:val="00EC28A6"/>
    <w:rsid w:val="00EC3E76"/>
    <w:rsid w:val="00EC578A"/>
    <w:rsid w:val="00EC5B2F"/>
    <w:rsid w:val="00EC5BDA"/>
    <w:rsid w:val="00ED03D1"/>
    <w:rsid w:val="00ED2402"/>
    <w:rsid w:val="00ED3BB4"/>
    <w:rsid w:val="00ED4079"/>
    <w:rsid w:val="00ED4C26"/>
    <w:rsid w:val="00ED5C87"/>
    <w:rsid w:val="00ED7C88"/>
    <w:rsid w:val="00ED7CA2"/>
    <w:rsid w:val="00EE0F2E"/>
    <w:rsid w:val="00EE1049"/>
    <w:rsid w:val="00EE1922"/>
    <w:rsid w:val="00EE2AF7"/>
    <w:rsid w:val="00EE46ED"/>
    <w:rsid w:val="00EE5EE9"/>
    <w:rsid w:val="00EF6451"/>
    <w:rsid w:val="00EF6BA8"/>
    <w:rsid w:val="00F008C7"/>
    <w:rsid w:val="00F00F9B"/>
    <w:rsid w:val="00F018D4"/>
    <w:rsid w:val="00F01F7C"/>
    <w:rsid w:val="00F024DF"/>
    <w:rsid w:val="00F027F9"/>
    <w:rsid w:val="00F045AE"/>
    <w:rsid w:val="00F05670"/>
    <w:rsid w:val="00F056A8"/>
    <w:rsid w:val="00F05C6E"/>
    <w:rsid w:val="00F0717E"/>
    <w:rsid w:val="00F0789F"/>
    <w:rsid w:val="00F10C06"/>
    <w:rsid w:val="00F1278E"/>
    <w:rsid w:val="00F1330F"/>
    <w:rsid w:val="00F16157"/>
    <w:rsid w:val="00F171F8"/>
    <w:rsid w:val="00F17201"/>
    <w:rsid w:val="00F1723D"/>
    <w:rsid w:val="00F207F5"/>
    <w:rsid w:val="00F21867"/>
    <w:rsid w:val="00F2322D"/>
    <w:rsid w:val="00F244A5"/>
    <w:rsid w:val="00F253B4"/>
    <w:rsid w:val="00F270E7"/>
    <w:rsid w:val="00F27114"/>
    <w:rsid w:val="00F306C8"/>
    <w:rsid w:val="00F30E87"/>
    <w:rsid w:val="00F32468"/>
    <w:rsid w:val="00F33646"/>
    <w:rsid w:val="00F37036"/>
    <w:rsid w:val="00F404C0"/>
    <w:rsid w:val="00F4086D"/>
    <w:rsid w:val="00F40A5E"/>
    <w:rsid w:val="00F40C85"/>
    <w:rsid w:val="00F4101B"/>
    <w:rsid w:val="00F41941"/>
    <w:rsid w:val="00F43BB2"/>
    <w:rsid w:val="00F503CD"/>
    <w:rsid w:val="00F52201"/>
    <w:rsid w:val="00F539FF"/>
    <w:rsid w:val="00F60216"/>
    <w:rsid w:val="00F60C9A"/>
    <w:rsid w:val="00F62467"/>
    <w:rsid w:val="00F63699"/>
    <w:rsid w:val="00F672D6"/>
    <w:rsid w:val="00F73EF1"/>
    <w:rsid w:val="00F76B17"/>
    <w:rsid w:val="00F76B1C"/>
    <w:rsid w:val="00F776E5"/>
    <w:rsid w:val="00F77FFC"/>
    <w:rsid w:val="00F80A00"/>
    <w:rsid w:val="00F80A27"/>
    <w:rsid w:val="00F80C50"/>
    <w:rsid w:val="00F82275"/>
    <w:rsid w:val="00F82436"/>
    <w:rsid w:val="00F82D3C"/>
    <w:rsid w:val="00F84BFE"/>
    <w:rsid w:val="00F85290"/>
    <w:rsid w:val="00F85EB2"/>
    <w:rsid w:val="00F87623"/>
    <w:rsid w:val="00F8765D"/>
    <w:rsid w:val="00F879EF"/>
    <w:rsid w:val="00F909A3"/>
    <w:rsid w:val="00F90D52"/>
    <w:rsid w:val="00F9426C"/>
    <w:rsid w:val="00F95DD5"/>
    <w:rsid w:val="00FA2599"/>
    <w:rsid w:val="00FA5965"/>
    <w:rsid w:val="00FA7B02"/>
    <w:rsid w:val="00FB051E"/>
    <w:rsid w:val="00FB26F0"/>
    <w:rsid w:val="00FB6056"/>
    <w:rsid w:val="00FC102D"/>
    <w:rsid w:val="00FC39AD"/>
    <w:rsid w:val="00FC5D6B"/>
    <w:rsid w:val="00FD0ECF"/>
    <w:rsid w:val="00FD69B9"/>
    <w:rsid w:val="00FD6BF7"/>
    <w:rsid w:val="00FD7F88"/>
    <w:rsid w:val="00FD7FBC"/>
    <w:rsid w:val="00FE2640"/>
    <w:rsid w:val="00FE4550"/>
    <w:rsid w:val="00FE4AF4"/>
    <w:rsid w:val="00FE4D65"/>
    <w:rsid w:val="00FE6084"/>
    <w:rsid w:val="00FE6DA6"/>
    <w:rsid w:val="00FF29F2"/>
    <w:rsid w:val="00FF7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FA63C4"/>
  <w15:docId w15:val="{E01380F5-2B7B-40C1-BE4B-D832BE402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540"/>
  </w:style>
  <w:style w:type="paragraph" w:styleId="Heading1">
    <w:name w:val="heading 1"/>
    <w:basedOn w:val="Normal"/>
    <w:next w:val="NormalIndent"/>
    <w:link w:val="Heading1Char"/>
    <w:qFormat/>
    <w:rsid w:val="00C623C0"/>
    <w:pPr>
      <w:keepNext/>
      <w:keepLines/>
      <w:pageBreakBefore/>
      <w:widowControl w:val="0"/>
      <w:overflowPunct w:val="0"/>
      <w:autoSpaceDE w:val="0"/>
      <w:autoSpaceDN w:val="0"/>
      <w:adjustRightInd w:val="0"/>
      <w:spacing w:before="240" w:after="480" w:line="240" w:lineRule="auto"/>
      <w:ind w:left="709"/>
      <w:jc w:val="both"/>
      <w:textAlignment w:val="baseline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en-GB"/>
    </w:rPr>
  </w:style>
  <w:style w:type="paragraph" w:styleId="Heading2">
    <w:name w:val="heading 2"/>
    <w:basedOn w:val="Normal"/>
    <w:next w:val="NormalIndent"/>
    <w:link w:val="Heading2Char"/>
    <w:qFormat/>
    <w:rsid w:val="00C623C0"/>
    <w:pPr>
      <w:keepNext/>
      <w:keepLines/>
      <w:widowControl w:val="0"/>
      <w:overflowPunct w:val="0"/>
      <w:autoSpaceDE w:val="0"/>
      <w:autoSpaceDN w:val="0"/>
      <w:adjustRightInd w:val="0"/>
      <w:spacing w:before="120" w:after="240" w:line="240" w:lineRule="auto"/>
      <w:ind w:left="709" w:hanging="709"/>
      <w:jc w:val="both"/>
      <w:textAlignment w:val="baseline"/>
      <w:outlineLvl w:val="1"/>
    </w:pPr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C623C0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1418"/>
      <w:jc w:val="both"/>
      <w:textAlignment w:val="baseline"/>
      <w:outlineLvl w:val="2"/>
    </w:pPr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paragraph" w:styleId="Heading4">
    <w:name w:val="heading 4"/>
    <w:basedOn w:val="Normal"/>
    <w:next w:val="NormalIndent"/>
    <w:link w:val="Heading4Char"/>
    <w:qFormat/>
    <w:rsid w:val="00C623C0"/>
    <w:pPr>
      <w:keepNext/>
      <w:widowControl w:val="0"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3"/>
    </w:pPr>
    <w:rPr>
      <w:rFonts w:ascii="Times New Roman" w:eastAsia="Times New Roman" w:hAnsi="Times New Roman" w:cs="Times New Roman"/>
      <w:b/>
      <w:i/>
      <w:sz w:val="24"/>
      <w:szCs w:val="20"/>
      <w:lang w:eastAsia="en-GB"/>
    </w:rPr>
  </w:style>
  <w:style w:type="paragraph" w:styleId="Heading5">
    <w:name w:val="heading 5"/>
    <w:basedOn w:val="Normal"/>
    <w:next w:val="Normal"/>
    <w:link w:val="Heading5Char"/>
    <w:qFormat/>
    <w:rsid w:val="00C623C0"/>
    <w:pPr>
      <w:keepNext/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4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6">
    <w:name w:val="heading 6"/>
    <w:basedOn w:val="Normal"/>
    <w:next w:val="NormalIndent"/>
    <w:link w:val="Heading6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5"/>
    </w:pPr>
    <w:rPr>
      <w:rFonts w:ascii="Times New Roman" w:eastAsia="Times New Roman" w:hAnsi="Times New Roman" w:cs="Times New Roman"/>
      <w:sz w:val="24"/>
      <w:szCs w:val="20"/>
      <w:u w:val="single"/>
      <w:lang w:eastAsia="en-GB"/>
    </w:rPr>
  </w:style>
  <w:style w:type="paragraph" w:styleId="Heading7">
    <w:name w:val="heading 7"/>
    <w:basedOn w:val="Normal"/>
    <w:next w:val="NormalIndent"/>
    <w:link w:val="Heading7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6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7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9">
    <w:name w:val="heading 9"/>
    <w:basedOn w:val="Normal"/>
    <w:next w:val="NormalIndent"/>
    <w:link w:val="Heading9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8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469"/>
    <w:pPr>
      <w:ind w:left="720"/>
      <w:contextualSpacing/>
    </w:pPr>
  </w:style>
  <w:style w:type="paragraph" w:customStyle="1" w:styleId="Bullets">
    <w:name w:val="Bullets"/>
    <w:basedOn w:val="Normal"/>
    <w:uiPriority w:val="99"/>
    <w:rsid w:val="00D762AA"/>
    <w:pPr>
      <w:keepLines/>
      <w:widowControl w:val="0"/>
      <w:numPr>
        <w:numId w:val="1"/>
      </w:numPr>
      <w:suppressAutoHyphens/>
      <w:autoSpaceDE w:val="0"/>
      <w:autoSpaceDN w:val="0"/>
      <w:adjustRightInd w:val="0"/>
      <w:spacing w:after="170" w:line="320" w:lineRule="atLeast"/>
      <w:ind w:left="1305" w:hanging="284"/>
      <w:textAlignment w:val="center"/>
    </w:pPr>
    <w:rPr>
      <w:rFonts w:ascii="Arial" w:eastAsiaTheme="minorEastAsia" w:hAnsi="Arial" w:cs="Univers-Light"/>
      <w:color w:val="000000"/>
      <w:sz w:val="24"/>
      <w:szCs w:val="24"/>
      <w:lang w:eastAsia="en-GB"/>
    </w:rPr>
  </w:style>
  <w:style w:type="paragraph" w:customStyle="1" w:styleId="BulletsDouble">
    <w:name w:val="Bullets Double"/>
    <w:basedOn w:val="Normal"/>
    <w:uiPriority w:val="99"/>
    <w:rsid w:val="00D762AA"/>
    <w:pPr>
      <w:keepLines/>
      <w:widowControl w:val="0"/>
      <w:numPr>
        <w:numId w:val="2"/>
      </w:numPr>
      <w:suppressAutoHyphens/>
      <w:autoSpaceDE w:val="0"/>
      <w:autoSpaceDN w:val="0"/>
      <w:adjustRightInd w:val="0"/>
      <w:spacing w:after="170" w:line="320" w:lineRule="atLeast"/>
      <w:ind w:left="1588" w:hanging="284"/>
      <w:textAlignment w:val="center"/>
    </w:pPr>
    <w:rPr>
      <w:rFonts w:ascii="Arial" w:eastAsiaTheme="minorEastAsia" w:hAnsi="Arial" w:cs="Univers-Light"/>
      <w:color w:val="000000"/>
      <w:sz w:val="24"/>
      <w:szCs w:val="24"/>
      <w:lang w:eastAsia="en-GB"/>
    </w:rPr>
  </w:style>
  <w:style w:type="paragraph" w:styleId="FootnoteText">
    <w:name w:val="footnote text"/>
    <w:basedOn w:val="Normal"/>
    <w:link w:val="FootnoteTextChar"/>
    <w:semiHidden/>
    <w:unhideWhenUsed/>
    <w:rsid w:val="00D762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62AA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D762A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13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85F"/>
  </w:style>
  <w:style w:type="paragraph" w:styleId="Footer">
    <w:name w:val="footer"/>
    <w:basedOn w:val="Normal"/>
    <w:link w:val="FooterChar"/>
    <w:uiPriority w:val="99"/>
    <w:unhideWhenUsed/>
    <w:rsid w:val="00913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85F"/>
  </w:style>
  <w:style w:type="table" w:styleId="TableGrid">
    <w:name w:val="Table Grid"/>
    <w:basedOn w:val="TableNormal"/>
    <w:uiPriority w:val="59"/>
    <w:rsid w:val="00913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59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ody">
    <w:name w:val="Body"/>
    <w:rsid w:val="007259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0B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sid w:val="00EC5BD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5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5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BDA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39"/>
    <w:rsid w:val="00F1330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ousehead1">
    <w:name w:val="Househead1"/>
    <w:basedOn w:val="Normal"/>
    <w:rsid w:val="009742CE"/>
    <w:pPr>
      <w:spacing w:after="0" w:line="240" w:lineRule="auto"/>
    </w:pPr>
    <w:rPr>
      <w:rFonts w:ascii="Tahoma" w:eastAsia="Times New Roman" w:hAnsi="Tahoma" w:cs="Times New Roman"/>
      <w:b/>
      <w:sz w:val="28"/>
      <w:szCs w:val="28"/>
    </w:rPr>
  </w:style>
  <w:style w:type="paragraph" w:styleId="BodyTextIndent">
    <w:name w:val="Body Text Indent"/>
    <w:basedOn w:val="Normal"/>
    <w:link w:val="BodyTextIndentChar"/>
    <w:semiHidden/>
    <w:rsid w:val="00B15DE1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B15DE1"/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B15DE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C623C0"/>
    <w:rPr>
      <w:rFonts w:ascii="Times New Roman" w:eastAsia="Times New Roman" w:hAnsi="Times New Roman" w:cs="Times New Roman"/>
      <w:b/>
      <w:caps/>
      <w:sz w:val="24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rsid w:val="00C623C0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C623C0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C623C0"/>
    <w:rPr>
      <w:rFonts w:ascii="Times New Roman" w:eastAsia="Times New Roman" w:hAnsi="Times New Roman" w:cs="Times New Roman"/>
      <w:b/>
      <w:i/>
      <w:sz w:val="24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C623C0"/>
    <w:rPr>
      <w:rFonts w:ascii="Times New Roman" w:eastAsia="Times New Roman" w:hAnsi="Times New Roman" w:cs="Times New Roman"/>
      <w:sz w:val="24"/>
      <w:szCs w:val="20"/>
      <w:u w:val="single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customStyle="1" w:styleId="Address">
    <w:name w:val="Address"/>
    <w:basedOn w:val="Normal"/>
    <w:rsid w:val="00C623C0"/>
    <w:pPr>
      <w:keepLines/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Comment">
    <w:name w:val="Comment"/>
    <w:basedOn w:val="Normal"/>
    <w:rsid w:val="00C623C0"/>
    <w:pPr>
      <w:widowControl w:val="0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color w:val="FF0000"/>
      <w:sz w:val="16"/>
      <w:szCs w:val="20"/>
      <w:lang w:eastAsia="en-GB"/>
    </w:rPr>
  </w:style>
  <w:style w:type="paragraph" w:styleId="EnvelopeAddress">
    <w:name w:val="envelope address"/>
    <w:basedOn w:val="Normal"/>
    <w:semiHidden/>
    <w:rsid w:val="00C623C0"/>
    <w:pPr>
      <w:framePr w:w="7920" w:h="1980" w:hRule="exact" w:hSpace="180" w:wrap="auto" w:hAnchor="page" w:xAlign="center" w:yAlign="bottom"/>
      <w:widowControl w:val="0"/>
      <w:overflowPunct w:val="0"/>
      <w:autoSpaceDE w:val="0"/>
      <w:autoSpaceDN w:val="0"/>
      <w:adjustRightInd w:val="0"/>
      <w:spacing w:after="0" w:line="240" w:lineRule="auto"/>
      <w:ind w:left="288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EnvelopeReturn">
    <w:name w:val="envelope return"/>
    <w:basedOn w:val="Normal"/>
    <w:semiHidden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NormalIndent">
    <w:name w:val="Normal Indent"/>
    <w:basedOn w:val="Normal"/>
    <w:semiHidden/>
    <w:rsid w:val="00C623C0"/>
    <w:pPr>
      <w:widowControl w:val="0"/>
      <w:overflowPunct w:val="0"/>
      <w:autoSpaceDE w:val="0"/>
      <w:autoSpaceDN w:val="0"/>
      <w:adjustRightInd w:val="0"/>
      <w:spacing w:after="18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IndentOne">
    <w:name w:val="Indent One"/>
    <w:basedOn w:val="NormalIndent"/>
    <w:rsid w:val="00C623C0"/>
    <w:pPr>
      <w:ind w:left="1418"/>
    </w:pPr>
  </w:style>
  <w:style w:type="paragraph" w:styleId="ListBullet">
    <w:name w:val="List Bullet"/>
    <w:basedOn w:val="Normal"/>
    <w:semiHidden/>
    <w:rsid w:val="00C623C0"/>
    <w:pPr>
      <w:widowControl w:val="0"/>
      <w:tabs>
        <w:tab w:val="left" w:pos="709"/>
      </w:tabs>
      <w:overflowPunct w:val="0"/>
      <w:autoSpaceDE w:val="0"/>
      <w:autoSpaceDN w:val="0"/>
      <w:adjustRightInd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ListBullet2">
    <w:name w:val="List Bullet 2"/>
    <w:basedOn w:val="Normal"/>
    <w:semiHidden/>
    <w:rsid w:val="00C623C0"/>
    <w:pPr>
      <w:widowControl w:val="0"/>
      <w:tabs>
        <w:tab w:val="left" w:pos="1069"/>
      </w:tabs>
      <w:overflowPunct w:val="0"/>
      <w:autoSpaceDE w:val="0"/>
      <w:autoSpaceDN w:val="0"/>
      <w:adjustRightInd w:val="0"/>
      <w:spacing w:after="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ListBullet3">
    <w:name w:val="List Bullet 3"/>
    <w:basedOn w:val="Normal"/>
    <w:semiHidden/>
    <w:rsid w:val="00C623C0"/>
    <w:pPr>
      <w:widowControl w:val="0"/>
      <w:tabs>
        <w:tab w:val="left" w:pos="2126"/>
      </w:tabs>
      <w:overflowPunct w:val="0"/>
      <w:autoSpaceDE w:val="0"/>
      <w:autoSpaceDN w:val="0"/>
      <w:adjustRightInd w:val="0"/>
      <w:spacing w:after="0" w:line="240" w:lineRule="auto"/>
      <w:ind w:left="2126" w:hanging="708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MacroText">
    <w:name w:val="macro"/>
    <w:link w:val="MacroTextChar"/>
    <w:semiHidden/>
    <w:rsid w:val="00C623C0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C623C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NormalSpaced">
    <w:name w:val="Normal Spaced"/>
    <w:basedOn w:val="Normal"/>
    <w:rsid w:val="00C623C0"/>
    <w:pPr>
      <w:widowControl w:val="0"/>
      <w:overflowPunct w:val="0"/>
      <w:autoSpaceDE w:val="0"/>
      <w:autoSpaceDN w:val="0"/>
      <w:adjustRightInd w:val="0"/>
      <w:spacing w:after="24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Double">
    <w:name w:val="Reduce Double"/>
    <w:basedOn w:val="Normal"/>
    <w:rsid w:val="00C623C0"/>
    <w:pPr>
      <w:widowControl w:val="0"/>
      <w:pBdr>
        <w:bottom w:val="double" w:sz="6" w:space="1" w:color="auto"/>
        <w:between w:val="double" w:sz="6" w:space="1" w:color="auto"/>
      </w:pBdr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Line">
    <w:name w:val="Reduce Line"/>
    <w:basedOn w:val="Normal"/>
    <w:rsid w:val="00C623C0"/>
    <w:pPr>
      <w:widowControl w:val="0"/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Single">
    <w:name w:val="Reduce Single"/>
    <w:basedOn w:val="Normal"/>
    <w:rsid w:val="00C623C0"/>
    <w:pPr>
      <w:widowControl w:val="0"/>
      <w:pBdr>
        <w:bottom w:val="single" w:sz="6" w:space="1" w:color="auto"/>
        <w:between w:val="single" w:sz="6" w:space="1" w:color="auto"/>
      </w:pBdr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ference">
    <w:name w:val="Reference"/>
    <w:basedOn w:val="Normal"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TableDouble">
    <w:name w:val="Table Double"/>
    <w:basedOn w:val="Normal"/>
    <w:rsid w:val="00C623C0"/>
    <w:pPr>
      <w:widowControl w:val="0"/>
      <w:pBdr>
        <w:bottom w:val="double" w:sz="6" w:space="1" w:color="auto"/>
        <w:between w:val="double" w:sz="6" w:space="1" w:color="auto"/>
      </w:pBdr>
      <w:overflowPunct w:val="0"/>
      <w:autoSpaceDE w:val="0"/>
      <w:autoSpaceDN w:val="0"/>
      <w:adjustRightInd w:val="0"/>
      <w:spacing w:after="120" w:line="12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TableSingle">
    <w:name w:val="Table Single"/>
    <w:basedOn w:val="Normal"/>
    <w:rsid w:val="00C623C0"/>
    <w:pPr>
      <w:widowControl w:val="0"/>
      <w:pBdr>
        <w:bottom w:val="single" w:sz="6" w:space="1" w:color="auto"/>
        <w:between w:val="single" w:sz="6" w:space="1" w:color="auto"/>
      </w:pBdr>
      <w:overflowPunct w:val="0"/>
      <w:autoSpaceDE w:val="0"/>
      <w:autoSpaceDN w:val="0"/>
      <w:adjustRightInd w:val="0"/>
      <w:spacing w:after="120" w:line="12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1">
    <w:name w:val="toc 1"/>
    <w:basedOn w:val="Normal"/>
    <w:next w:val="Normal"/>
    <w:semiHidden/>
    <w:rsid w:val="00C623C0"/>
    <w:pPr>
      <w:widowControl w:val="0"/>
      <w:tabs>
        <w:tab w:val="left" w:pos="706"/>
        <w:tab w:val="right" w:pos="893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2">
    <w:name w:val="toc 2"/>
    <w:basedOn w:val="Normal"/>
    <w:next w:val="Normal"/>
    <w:semiHidden/>
    <w:rsid w:val="00C623C0"/>
    <w:pPr>
      <w:widowControl w:val="0"/>
      <w:tabs>
        <w:tab w:val="left" w:pos="1411"/>
        <w:tab w:val="right" w:pos="8930"/>
      </w:tabs>
      <w:overflowPunct w:val="0"/>
      <w:autoSpaceDE w:val="0"/>
      <w:autoSpaceDN w:val="0"/>
      <w:adjustRightInd w:val="0"/>
      <w:spacing w:after="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3">
    <w:name w:val="toc 3"/>
    <w:basedOn w:val="Normal"/>
    <w:next w:val="Normal"/>
    <w:semiHidden/>
    <w:rsid w:val="00C623C0"/>
    <w:pPr>
      <w:widowControl w:val="0"/>
      <w:tabs>
        <w:tab w:val="left" w:pos="2117"/>
        <w:tab w:val="right" w:pos="8930"/>
      </w:tabs>
      <w:overflowPunct w:val="0"/>
      <w:autoSpaceDE w:val="0"/>
      <w:autoSpaceDN w:val="0"/>
      <w:adjustRightInd w:val="0"/>
      <w:spacing w:after="0" w:line="240" w:lineRule="auto"/>
      <w:ind w:left="1418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styleId="PageNumber">
    <w:name w:val="page number"/>
    <w:basedOn w:val="DefaultParagraphFont"/>
    <w:semiHidden/>
    <w:rsid w:val="00C623C0"/>
  </w:style>
  <w:style w:type="character" w:styleId="UnresolvedMention">
    <w:name w:val="Unresolved Mention"/>
    <w:basedOn w:val="DefaultParagraphFont"/>
    <w:uiPriority w:val="99"/>
    <w:unhideWhenUsed/>
    <w:rsid w:val="00C623C0"/>
    <w:rPr>
      <w:color w:val="605E5C"/>
      <w:shd w:val="clear" w:color="auto" w:fill="E1DFDD"/>
    </w:rPr>
  </w:style>
  <w:style w:type="paragraph" w:customStyle="1" w:styleId="Style1">
    <w:name w:val="Style1"/>
    <w:basedOn w:val="Heading1"/>
    <w:link w:val="Style1Char"/>
    <w:qFormat/>
    <w:rsid w:val="00C623C0"/>
    <w:pPr>
      <w:pageBreakBefore w:val="0"/>
      <w:widowControl/>
      <w:overflowPunct/>
      <w:autoSpaceDE/>
      <w:autoSpaceDN/>
      <w:adjustRightInd/>
      <w:spacing w:before="480" w:after="120"/>
      <w:ind w:left="431" w:hanging="431"/>
      <w:jc w:val="left"/>
      <w:textAlignment w:val="auto"/>
    </w:pPr>
    <w:rPr>
      <w:rFonts w:ascii="Arial" w:eastAsiaTheme="majorEastAsia" w:hAnsi="Arial" w:cstheme="majorBidi"/>
      <w:bCs/>
      <w:caps w:val="0"/>
      <w:sz w:val="22"/>
      <w:szCs w:val="28"/>
      <w:lang w:eastAsia="en-US"/>
    </w:rPr>
  </w:style>
  <w:style w:type="character" w:customStyle="1" w:styleId="Style1Char">
    <w:name w:val="Style1 Char"/>
    <w:basedOn w:val="DefaultParagraphFont"/>
    <w:link w:val="Style1"/>
    <w:rsid w:val="00C623C0"/>
    <w:rPr>
      <w:rFonts w:ascii="Arial" w:eastAsiaTheme="majorEastAsia" w:hAnsi="Arial" w:cstheme="majorBidi"/>
      <w:b/>
      <w:bCs/>
      <w:szCs w:val="28"/>
    </w:rPr>
  </w:style>
  <w:style w:type="character" w:styleId="Strong">
    <w:name w:val="Strong"/>
    <w:uiPriority w:val="22"/>
    <w:qFormat/>
    <w:rsid w:val="00C623C0"/>
  </w:style>
  <w:style w:type="paragraph" w:customStyle="1" w:styleId="Form">
    <w:name w:val="Form"/>
    <w:basedOn w:val="Normal"/>
    <w:link w:val="FormChar"/>
    <w:qFormat/>
    <w:rsid w:val="00C623C0"/>
    <w:pPr>
      <w:tabs>
        <w:tab w:val="left" w:pos="-1440"/>
        <w:tab w:val="left" w:pos="-720"/>
        <w:tab w:val="left" w:pos="851"/>
        <w:tab w:val="left" w:pos="8789"/>
      </w:tabs>
      <w:spacing w:after="120" w:line="300" w:lineRule="auto"/>
      <w:jc w:val="center"/>
    </w:pPr>
    <w:rPr>
      <w:rFonts w:ascii="Arial" w:eastAsia="Times New Roman" w:hAnsi="Arial" w:cs="Arial"/>
      <w:b/>
    </w:rPr>
  </w:style>
  <w:style w:type="character" w:customStyle="1" w:styleId="FormChar">
    <w:name w:val="Form Char"/>
    <w:basedOn w:val="DefaultParagraphFont"/>
    <w:link w:val="Form"/>
    <w:rsid w:val="00C623C0"/>
    <w:rPr>
      <w:rFonts w:ascii="Arial" w:eastAsia="Times New Roman" w:hAnsi="Arial" w:cs="Arial"/>
      <w:b/>
    </w:rPr>
  </w:style>
  <w:style w:type="character" w:styleId="Mention">
    <w:name w:val="Mention"/>
    <w:basedOn w:val="DefaultParagraphFont"/>
    <w:uiPriority w:val="99"/>
    <w:unhideWhenUsed/>
    <w:rsid w:val="00C623C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623C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633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aa.co.uk/cap3231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gov.uk/government/publications/uk-airspace-design-support-fund-rules-and-eligibility-criteria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airspace.modernisation@caa.co.uk" TargetMode="External"/><Relationship Id="rId22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2b1b85a-9065-498a-a715-2e842cb76486" ContentTypeId="0x010100026BFE6A34D44FF09C8C098CCC1B744C00EE83530BF5C04CF4826011A517A960E0" PreviousValue="false" LastSyncTimeStamp="2021-11-10T11:46:36.273Z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debafb-c7f4-4e33-b493-0af2257c059c">
      <Value>13</Value>
      <Value>3</Value>
      <Value>2</Value>
    </TaxCatchAll>
    <md537954de5d4799b31f8b38caab65fb xmlns="c1debafb-c7f4-4e33-b493-0af2257c05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Strategy and Planning</TermName>
          <TermId xmlns="http://schemas.microsoft.com/office/infopath/2007/PartnerControls">9076ec01-5ef0-4487-84fc-d6e70130781f</TermId>
        </TermInfo>
      </Terms>
    </md537954de5d4799b31f8b38caab65fb>
    <c0579850fabd4de2a8282f228563db32 xmlns="c1debafb-c7f4-4e33-b493-0af2257c05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A Strategy and Policy</TermName>
          <TermId xmlns="http://schemas.microsoft.com/office/infopath/2007/PartnerControls">58843480-7817-4841-b0c5-400f470b0315</TermId>
        </TermInfo>
      </Terms>
    </c0579850fabd4de2a8282f228563db32>
    <obd7f88e7c304967bb7efaedae455aad xmlns="c1debafb-c7f4-4e33-b493-0af2257c05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nce</TermName>
          <TermId xmlns="http://schemas.microsoft.com/office/infopath/2007/PartnerControls">f4074d62-8200-46bf-8bcb-6bf90d7cf299</TermId>
        </TermInfo>
      </Terms>
    </obd7f88e7c304967bb7efaedae455aa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Policy and Guidance Document" ma:contentTypeID="0x010100026BFE6A34D44FF09C8C098CCC1B744C00EE83530BF5C04CF4826011A517A960E000CBD4CDC84CA6A543A42B38A7CDFDAB08" ma:contentTypeVersion="4" ma:contentTypeDescription="Create a new document." ma:contentTypeScope="" ma:versionID="2179bb28cdba426ad6199c18bf022e22">
  <xsd:schema xmlns:xsd="http://www.w3.org/2001/XMLSchema" xmlns:xs="http://www.w3.org/2001/XMLSchema" xmlns:p="http://schemas.microsoft.com/office/2006/metadata/properties" xmlns:ns2="c1debafb-c7f4-4e33-b493-0af2257c059c" targetNamespace="http://schemas.microsoft.com/office/2006/metadata/properties" ma:root="true" ma:fieldsID="024a251e998416694a425602a940c53c" ns2:_="">
    <xsd:import namespace="c1debafb-c7f4-4e33-b493-0af2257c059c"/>
    <xsd:element name="properties">
      <xsd:complexType>
        <xsd:sequence>
          <xsd:element name="documentManagement">
            <xsd:complexType>
              <xsd:all>
                <xsd:element ref="ns2:obd7f88e7c304967bb7efaedae455aad" minOccurs="0"/>
                <xsd:element ref="ns2:TaxCatchAll" minOccurs="0"/>
                <xsd:element ref="ns2:TaxCatchAllLabel" minOccurs="0"/>
                <xsd:element ref="ns2:md537954de5d4799b31f8b38caab65fb" minOccurs="0"/>
                <xsd:element ref="ns2:c0579850fabd4de2a8282f228563db3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debafb-c7f4-4e33-b493-0af2257c059c" elementFormDefault="qualified">
    <xsd:import namespace="http://schemas.microsoft.com/office/2006/documentManagement/types"/>
    <xsd:import namespace="http://schemas.microsoft.com/office/infopath/2007/PartnerControls"/>
    <xsd:element name="obd7f88e7c304967bb7efaedae455aad" ma:index="8" ma:taxonomy="true" ma:internalName="obd7f88e7c304967bb7efaedae455aad" ma:taxonomyFieldName="CAAContentGroup" ma:displayName="Content Group" ma:fieldId="{8bd7f88e-7c30-4967-bb7e-faedae455aad}" ma:sspId="32b1b85a-9065-498a-a715-2e842cb76486" ma:termSetId="078a1673-67d9-42ad-9a0e-7f45c535eef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05722c8d-963e-46be-bb02-ffc531bb3499}" ma:internalName="TaxCatchAll" ma:showField="CatchAllData" ma:web="4ef00ea9-21ac-4502-b1b4-cb013ca08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05722c8d-963e-46be-bb02-ffc531bb3499}" ma:internalName="TaxCatchAllLabel" ma:readOnly="true" ma:showField="CatchAllDataLabel" ma:web="4ef00ea9-21ac-4502-b1b4-cb013ca089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d537954de5d4799b31f8b38caab65fb" ma:index="12" ma:taxonomy="true" ma:internalName="md537954de5d4799b31f8b38caab65fb" ma:taxonomyFieldName="CAABusinessFunctions" ma:displayName="Business Functions" ma:fieldId="{6d537954-de5d-4799-b31f-8b38caab65fb}" ma:taxonomyMulti="true" ma:sspId="32b1b85a-9065-498a-a715-2e842cb76486" ma:termSetId="cf28a2d6-8bcd-450b-a49a-65779e58cd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0579850fabd4de2a8282f228563db32" ma:index="14" ma:taxonomy="true" ma:internalName="c0579850fabd4de2a8282f228563db32" ma:taxonomyFieldName="CAADepartments" ma:displayName="Departments" ma:fieldId="{c0579850-fabd-4de2-a828-2f228563db32}" ma:taxonomyMulti="true" ma:sspId="32b1b85a-9065-498a-a715-2e842cb76486" ma:termSetId="059fbec2-a57e-4088-9445-44d85639509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72B5D6-BCAD-4F87-87B3-3A18445DC40A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B7F8AF0-E9D6-48D3-BC32-A52B720038DB}">
  <ds:schemaRefs>
    <ds:schemaRef ds:uri="http://schemas.microsoft.com/office/2006/metadata/properties"/>
    <ds:schemaRef ds:uri="http://schemas.microsoft.com/office/infopath/2007/PartnerControls"/>
    <ds:schemaRef ds:uri="c1debafb-c7f4-4e33-b493-0af2257c059c"/>
  </ds:schemaRefs>
</ds:datastoreItem>
</file>

<file path=customXml/itemProps3.xml><?xml version="1.0" encoding="utf-8"?>
<ds:datastoreItem xmlns:ds="http://schemas.openxmlformats.org/officeDocument/2006/customXml" ds:itemID="{091BBA83-7A11-4AF0-8A15-D52FDC347C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738E49-0E77-4ECB-96AF-A29789A5E42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578A89E-7DB5-44E8-8522-54BA44B282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debafb-c7f4-4e33-b493-0af2257c0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Aviation Authority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LARD MAGGIE</dc:creator>
  <cp:lastModifiedBy>Jason Truss</cp:lastModifiedBy>
  <cp:revision>46</cp:revision>
  <dcterms:created xsi:type="dcterms:W3CDTF">2026-03-28T14:43:00Z</dcterms:created>
  <dcterms:modified xsi:type="dcterms:W3CDTF">2026-04-02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BFE6A34D44FF09C8C098CCC1B744C00EE83530BF5C04CF4826011A517A960E000CBD4CDC84CA6A543A42B38A7CDFDAB08</vt:lpwstr>
  </property>
  <property fmtid="{D5CDD505-2E9C-101B-9397-08002B2CF9AE}" pid="3" name="g6b6768c2dd7465093106fc4b4d6c86d">
    <vt:lpwstr/>
  </property>
  <property fmtid="{D5CDD505-2E9C-101B-9397-08002B2CF9AE}" pid="4" name="CAABusinessFunctions">
    <vt:lpwstr>13;#Corporate Strategy and Planning|9076ec01-5ef0-4487-84fc-d6e70130781f</vt:lpwstr>
  </property>
  <property fmtid="{D5CDD505-2E9C-101B-9397-08002B2CF9AE}" pid="5" name="CAAContentGroup">
    <vt:lpwstr>2;#Finance|f4074d62-8200-46bf-8bcb-6bf90d7cf299</vt:lpwstr>
  </property>
  <property fmtid="{D5CDD505-2E9C-101B-9397-08002B2CF9AE}" pid="6" name="CAAProjectPhase">
    <vt:lpwstr/>
  </property>
  <property fmtid="{D5CDD505-2E9C-101B-9397-08002B2CF9AE}" pid="7" name="CAADepartments">
    <vt:lpwstr>3;#CAA Strategy and Policy|58843480-7817-4841-b0c5-400f470b0315</vt:lpwstr>
  </property>
  <property fmtid="{D5CDD505-2E9C-101B-9397-08002B2CF9AE}" pid="8" name="_dlc_DocIdItemGuid">
    <vt:lpwstr>a993dc50-607f-445d-b46c-01a9fce878e9</vt:lpwstr>
  </property>
  <property fmtid="{D5CDD505-2E9C-101B-9397-08002B2CF9AE}" pid="9" name="MediaServiceImageTags">
    <vt:lpwstr/>
  </property>
  <property fmtid="{D5CDD505-2E9C-101B-9397-08002B2CF9AE}" pid="10" name="ClassificationContentMarkingHeaderShapeIds">
    <vt:lpwstr>1,4,6,7,8,9</vt:lpwstr>
  </property>
  <property fmtid="{D5CDD505-2E9C-101B-9397-08002B2CF9AE}" pid="11" name="ClassificationContentMarkingHeaderFontProps">
    <vt:lpwstr>#000000,8,Calibri</vt:lpwstr>
  </property>
  <property fmtid="{D5CDD505-2E9C-101B-9397-08002B2CF9AE}" pid="12" name="ClassificationContentMarkingHeaderText">
    <vt:lpwstr>OFFICIAL - Public. This information has been cleared for unrestricted distribution. </vt:lpwstr>
  </property>
  <property fmtid="{D5CDD505-2E9C-101B-9397-08002B2CF9AE}" pid="13" name="ClassificationContentMarkingFooterShapeIds">
    <vt:lpwstr>a,b,d,e,f,10</vt:lpwstr>
  </property>
  <property fmtid="{D5CDD505-2E9C-101B-9397-08002B2CF9AE}" pid="14" name="ClassificationContentMarkingFooterFontProps">
    <vt:lpwstr>#000000,8,Calibri</vt:lpwstr>
  </property>
  <property fmtid="{D5CDD505-2E9C-101B-9397-08002B2CF9AE}" pid="15" name="ClassificationContentMarkingFooterText">
    <vt:lpwstr>OFFICIAL - Public</vt:lpwstr>
  </property>
  <property fmtid="{D5CDD505-2E9C-101B-9397-08002B2CF9AE}" pid="16" name="MSIP_Label_1e6039e1-a83a-4485-9581-62128b86c05c_Enabled">
    <vt:lpwstr>true</vt:lpwstr>
  </property>
  <property fmtid="{D5CDD505-2E9C-101B-9397-08002B2CF9AE}" pid="17" name="MSIP_Label_1e6039e1-a83a-4485-9581-62128b86c05c_SetDate">
    <vt:lpwstr>2024-03-05T08:18:56Z</vt:lpwstr>
  </property>
  <property fmtid="{D5CDD505-2E9C-101B-9397-08002B2CF9AE}" pid="18" name="MSIP_Label_1e6039e1-a83a-4485-9581-62128b86c05c_Method">
    <vt:lpwstr>Privileged</vt:lpwstr>
  </property>
  <property fmtid="{D5CDD505-2E9C-101B-9397-08002B2CF9AE}" pid="19" name="MSIP_Label_1e6039e1-a83a-4485-9581-62128b86c05c_Name">
    <vt:lpwstr>O - Unrestricted - Public</vt:lpwstr>
  </property>
  <property fmtid="{D5CDD505-2E9C-101B-9397-08002B2CF9AE}" pid="20" name="MSIP_Label_1e6039e1-a83a-4485-9581-62128b86c05c_SiteId">
    <vt:lpwstr>c4edd5ba-10c3-4fe3-946a-7c9c446ab8c8</vt:lpwstr>
  </property>
  <property fmtid="{D5CDD505-2E9C-101B-9397-08002B2CF9AE}" pid="21" name="MSIP_Label_1e6039e1-a83a-4485-9581-62128b86c05c_ActionId">
    <vt:lpwstr>69f70c0d-66e7-4d1a-baec-23ba631c244b</vt:lpwstr>
  </property>
  <property fmtid="{D5CDD505-2E9C-101B-9397-08002B2CF9AE}" pid="22" name="MSIP_Label_1e6039e1-a83a-4485-9581-62128b86c05c_ContentBits">
    <vt:lpwstr>3</vt:lpwstr>
  </property>
  <property fmtid="{D5CDD505-2E9C-101B-9397-08002B2CF9AE}" pid="23" name="lcf76f155ced4ddcb4097134ff3c332f">
    <vt:lpwstr/>
  </property>
</Properties>
</file>